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1CBFD" w14:textId="27184A5F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70696C">
        <w:rPr>
          <w:rFonts w:ascii="Arial" w:hAnsi="Arial" w:cs="Arial"/>
          <w:b/>
          <w:sz w:val="28"/>
          <w:szCs w:val="28"/>
        </w:rPr>
        <w:t>6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1</w:t>
      </w:r>
      <w:r w:rsidR="00525332">
        <w:rPr>
          <w:rFonts w:ascii="Arial" w:hAnsi="Arial" w:cs="Arial"/>
          <w:b/>
          <w:sz w:val="28"/>
          <w:szCs w:val="28"/>
        </w:rPr>
        <w:t>xxxxx</w:t>
      </w:r>
    </w:p>
    <w:p w14:paraId="4DDB51F8" w14:textId="6100A742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1</w:t>
      </w:r>
      <w:r w:rsidR="00307455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525332">
        <w:rPr>
          <w:rFonts w:ascii="Arial" w:hAnsi="Arial" w:cs="Arial"/>
          <w:b/>
          <w:sz w:val="28"/>
          <w:szCs w:val="28"/>
        </w:rPr>
        <w:t xml:space="preserve"> – </w:t>
      </w:r>
      <w:r w:rsidR="00307455">
        <w:rPr>
          <w:rFonts w:ascii="Arial" w:hAnsi="Arial" w:cs="Arial"/>
          <w:b/>
          <w:sz w:val="28"/>
          <w:szCs w:val="28"/>
        </w:rPr>
        <w:t>1</w:t>
      </w:r>
      <w:r w:rsidR="00525332">
        <w:rPr>
          <w:rFonts w:ascii="Arial" w:hAnsi="Arial" w:cs="Arial"/>
          <w:b/>
          <w:sz w:val="28"/>
          <w:szCs w:val="28"/>
        </w:rPr>
        <w:t>2</w:t>
      </w:r>
      <w:r w:rsidR="00525332" w:rsidRPr="0052533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F67D0B">
        <w:rPr>
          <w:rFonts w:ascii="Arial" w:hAnsi="Arial" w:cs="Arial"/>
          <w:b/>
          <w:sz w:val="28"/>
          <w:szCs w:val="28"/>
        </w:rPr>
        <w:t>Nov</w:t>
      </w:r>
      <w:r w:rsidR="00525332">
        <w:rPr>
          <w:rFonts w:ascii="Arial" w:hAnsi="Arial" w:cs="Arial"/>
          <w:b/>
          <w:sz w:val="28"/>
          <w:szCs w:val="28"/>
        </w:rPr>
        <w:t xml:space="preserve"> 2021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3FEE8ABB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B253C6">
        <w:rPr>
          <w:rFonts w:ascii="Arial" w:hAnsi="Arial"/>
          <w:b/>
          <w:sz w:val="24"/>
          <w:szCs w:val="24"/>
          <w:lang w:val="en-US"/>
        </w:rPr>
        <w:t xml:space="preserve">9.3: </w:t>
      </w:r>
      <w:r w:rsidR="0070696C">
        <w:rPr>
          <w:rFonts w:ascii="Arial" w:hAnsi="Arial"/>
          <w:b/>
          <w:sz w:val="24"/>
          <w:szCs w:val="24"/>
          <w:lang w:val="en-US"/>
        </w:rPr>
        <w:t>TEI17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313E3D75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CF48F8">
        <w:rPr>
          <w:rFonts w:ascii="Arial" w:hAnsi="Arial"/>
          <w:b/>
          <w:sz w:val="24"/>
          <w:szCs w:val="24"/>
        </w:rPr>
        <w:t>[Post11</w:t>
      </w:r>
      <w:r w:rsidR="000E4183">
        <w:rPr>
          <w:rFonts w:ascii="Arial" w:hAnsi="Arial"/>
          <w:b/>
          <w:sz w:val="24"/>
          <w:szCs w:val="24"/>
        </w:rPr>
        <w:t>5</w:t>
      </w:r>
      <w:r w:rsidR="00CF48F8">
        <w:rPr>
          <w:rFonts w:ascii="Arial" w:hAnsi="Arial"/>
          <w:b/>
          <w:sz w:val="24"/>
          <w:szCs w:val="24"/>
        </w:rPr>
        <w:t>-e][</w:t>
      </w:r>
      <w:proofErr w:type="gramStart"/>
      <w:r w:rsidR="000E4183">
        <w:rPr>
          <w:rFonts w:ascii="Arial" w:hAnsi="Arial"/>
          <w:b/>
          <w:sz w:val="24"/>
          <w:szCs w:val="24"/>
        </w:rPr>
        <w:t>203</w:t>
      </w:r>
      <w:r w:rsidR="00CF48F8">
        <w:rPr>
          <w:rFonts w:ascii="Arial" w:hAnsi="Arial"/>
          <w:b/>
          <w:sz w:val="24"/>
          <w:szCs w:val="24"/>
        </w:rPr>
        <w:t>][</w:t>
      </w:r>
      <w:proofErr w:type="gramEnd"/>
      <w:r w:rsidR="000E4183">
        <w:rPr>
          <w:rFonts w:ascii="Arial" w:hAnsi="Arial"/>
          <w:b/>
          <w:sz w:val="24"/>
          <w:szCs w:val="24"/>
        </w:rPr>
        <w:t>TEI</w:t>
      </w:r>
      <w:r w:rsidR="00CF48F8">
        <w:rPr>
          <w:rFonts w:ascii="Arial" w:hAnsi="Arial"/>
          <w:b/>
          <w:sz w:val="24"/>
          <w:szCs w:val="24"/>
        </w:rPr>
        <w:t xml:space="preserve">] </w:t>
      </w:r>
      <w:r w:rsidR="001421DD">
        <w:rPr>
          <w:rFonts w:ascii="Arial" w:hAnsi="Arial"/>
          <w:b/>
          <w:sz w:val="24"/>
          <w:szCs w:val="24"/>
        </w:rPr>
        <w:t>Discussion on details of event-triggered logged MDT for LTE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050A1BE3" w14:textId="028DB042" w:rsidR="00872EFD" w:rsidRDefault="00872EFD" w:rsidP="00872EFD">
      <w:pPr>
        <w:rPr>
          <w:lang w:eastAsia="en-GB"/>
        </w:rPr>
      </w:pPr>
      <w:r>
        <w:rPr>
          <w:lang w:eastAsia="en-GB"/>
        </w:rPr>
        <w:t>In [2]-[</w:t>
      </w:r>
      <w:r w:rsidR="00F009B2">
        <w:rPr>
          <w:lang w:eastAsia="en-GB"/>
        </w:rPr>
        <w:t>3</w:t>
      </w:r>
      <w:r>
        <w:rPr>
          <w:lang w:eastAsia="en-GB"/>
        </w:rPr>
        <w:t xml:space="preserve">], event-based measurements for logged MDT are </w:t>
      </w:r>
      <w:r w:rsidR="00F009B2">
        <w:rPr>
          <w:lang w:eastAsia="en-GB"/>
        </w:rPr>
        <w:t>proposed</w:t>
      </w:r>
      <w:r>
        <w:rPr>
          <w:lang w:eastAsia="en-GB"/>
        </w:rPr>
        <w:t xml:space="preserve"> for LTE by </w:t>
      </w:r>
      <w:r w:rsidRPr="00F13BBB">
        <w:rPr>
          <w:lang w:eastAsia="en-GB"/>
        </w:rPr>
        <w:t>replicat</w:t>
      </w:r>
      <w:r>
        <w:rPr>
          <w:lang w:eastAsia="en-GB"/>
        </w:rPr>
        <w:t xml:space="preserve">ing the event-triggered measurements in NR. The two event-based measurements are </w:t>
      </w:r>
    </w:p>
    <w:p w14:paraId="6FDC79D3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) event L1: UE performs logging of the measurements when the camped cell radio quality falls below a threshold, and </w:t>
      </w:r>
    </w:p>
    <w:p w14:paraId="783A93DA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i) </w:t>
      </w:r>
      <w:proofErr w:type="spellStart"/>
      <w:r>
        <w:rPr>
          <w:lang w:eastAsia="en-GB"/>
        </w:rPr>
        <w:t>OutOfService</w:t>
      </w:r>
      <w:proofErr w:type="spellEnd"/>
      <w:r>
        <w:rPr>
          <w:lang w:eastAsia="en-GB"/>
        </w:rPr>
        <w:t xml:space="preserve">: </w:t>
      </w:r>
      <w:r w:rsidRPr="002F1305">
        <w:rPr>
          <w:lang w:eastAsia="en-GB"/>
        </w:rPr>
        <w:t>UE perform</w:t>
      </w:r>
      <w:r>
        <w:rPr>
          <w:lang w:eastAsia="en-GB"/>
        </w:rPr>
        <w:t>s</w:t>
      </w:r>
      <w:r w:rsidRPr="002F1305">
        <w:rPr>
          <w:lang w:eastAsia="en-GB"/>
        </w:rPr>
        <w:t xml:space="preserve"> logging of measurements when the UE enters any cell selection state</w:t>
      </w:r>
      <w:r>
        <w:rPr>
          <w:lang w:eastAsia="en-GB"/>
        </w:rPr>
        <w:t xml:space="preserve">. </w:t>
      </w:r>
    </w:p>
    <w:p w14:paraId="7A470A4D" w14:textId="77777777" w:rsidR="00872EFD" w:rsidRDefault="00872EFD" w:rsidP="00872EFD">
      <w:pPr>
        <w:rPr>
          <w:lang w:eastAsia="en-GB"/>
        </w:rPr>
      </w:pPr>
      <w:r>
        <w:rPr>
          <w:lang w:eastAsia="en-GB"/>
        </w:rPr>
        <w:t xml:space="preserve">The purpose of these two event-triggered measurements is to determine coverage issues with LTE, as the memory allocated for logged MDT is limited. </w:t>
      </w:r>
    </w:p>
    <w:p w14:paraId="797CF36D" w14:textId="147F0692" w:rsidR="00F009B2" w:rsidRDefault="00F009B2" w:rsidP="00872EFD">
      <w:r>
        <w:t>In [4]-[8], UE capability for this feature was proposed.</w:t>
      </w:r>
    </w:p>
    <w:p w14:paraId="126332C6" w14:textId="334F04EE" w:rsidR="00872EFD" w:rsidRDefault="00872EFD" w:rsidP="00872EFD">
      <w:r>
        <w:t>In RAN2#115-e meeting, RAN2 made the following agreements [1] based on contributions in [2]-[</w:t>
      </w:r>
      <w:r w:rsidR="00F009B2">
        <w:t>8</w:t>
      </w:r>
      <w:r>
        <w:t>]:</w:t>
      </w:r>
    </w:p>
    <w:p w14:paraId="029F80B8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>
        <w:t xml:space="preserve">Clear support but need to discuss more details (including whether this is sufficient). </w:t>
      </w:r>
      <w:bookmarkStart w:id="1" w:name="_Hlk82099385"/>
      <w:r>
        <w:t>If we agree to the proposal, UE capability is needed.</w:t>
      </w:r>
      <w:bookmarkEnd w:id="1"/>
    </w:p>
    <w:p w14:paraId="3C19BB75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 w:rsidRPr="002D1AF6">
        <w:t xml:space="preserve">Further details discussed in </w:t>
      </w:r>
      <w:r>
        <w:t xml:space="preserve">post-meeting </w:t>
      </w:r>
      <w:r w:rsidRPr="002D1AF6">
        <w:t>email discussion</w:t>
      </w:r>
      <w:r>
        <w:t xml:space="preserve"> (Qualcomm)</w:t>
      </w:r>
    </w:p>
    <w:p w14:paraId="28C7EA1D" w14:textId="186D361A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C13593" w14:textId="77777777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718EC7D" w14:textId="77777777" w:rsidR="00B01AC5" w:rsidRDefault="00B01AC5" w:rsidP="00B01AC5">
      <w:pPr>
        <w:pStyle w:val="EmailDiscussion"/>
      </w:pPr>
      <w:r>
        <w:t>[Post115-e][</w:t>
      </w:r>
      <w:proofErr w:type="gramStart"/>
      <w:r>
        <w:t>203][</w:t>
      </w:r>
      <w:proofErr w:type="gramEnd"/>
      <w:r>
        <w:t>TEI17] Event triggered logged MDT for LTE (Qualcomm)</w:t>
      </w:r>
    </w:p>
    <w:p w14:paraId="62352C9C" w14:textId="77777777" w:rsidR="00B01AC5" w:rsidRDefault="00B01AC5" w:rsidP="00B01AC5">
      <w:pPr>
        <w:pStyle w:val="Doc-text2"/>
      </w:pPr>
      <w:r>
        <w:t xml:space="preserve">      Scope: Discuss the details of event-triggered logged MDT for LTE (i.e. how it would work) and draft CRs accordingly.</w:t>
      </w:r>
    </w:p>
    <w:p w14:paraId="2CFD352A" w14:textId="77777777" w:rsidR="00B01AC5" w:rsidRDefault="00B01AC5" w:rsidP="00B01AC5">
      <w:pPr>
        <w:pStyle w:val="Doc-text2"/>
      </w:pPr>
      <w:r>
        <w:t xml:space="preserve">      Intended outcome: Report + draft CRs</w:t>
      </w:r>
    </w:p>
    <w:p w14:paraId="08ED5398" w14:textId="77777777" w:rsidR="00B01AC5" w:rsidRDefault="00B01AC5" w:rsidP="00B01AC5">
      <w:pPr>
        <w:pStyle w:val="Doc-text2"/>
      </w:pPr>
      <w:r>
        <w:t xml:space="preserve">      Deadline:  Long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68D83107" w14:textId="1E38B66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>Given that draft CRs may need to be updated/created based on the responses below, rapporteur suggests the following intermediate deadline:</w:t>
      </w:r>
    </w:p>
    <w:p w14:paraId="05B00283" w14:textId="77777777" w:rsidR="008E07A6" w:rsidRDefault="008E07A6" w:rsidP="001E10F6">
      <w:pPr>
        <w:spacing w:after="0"/>
        <w:rPr>
          <w:sz w:val="22"/>
          <w:szCs w:val="22"/>
        </w:rPr>
      </w:pPr>
    </w:p>
    <w:p w14:paraId="0D169FBE" w14:textId="682AE268" w:rsidR="008E07A6" w:rsidRDefault="008E07A6" w:rsidP="008E07A6">
      <w:pPr>
        <w:spacing w:after="0"/>
        <w:ind w:firstLine="567"/>
        <w:rPr>
          <w:sz w:val="22"/>
          <w:szCs w:val="22"/>
        </w:rPr>
      </w:pPr>
      <w:r w:rsidRPr="008E07A6">
        <w:rPr>
          <w:sz w:val="22"/>
          <w:szCs w:val="22"/>
          <w:highlight w:val="yellow"/>
        </w:rPr>
        <w:t xml:space="preserve">Deadline for input to the questions below: </w:t>
      </w:r>
      <w:r>
        <w:rPr>
          <w:sz w:val="22"/>
          <w:szCs w:val="22"/>
          <w:highlight w:val="yellow"/>
        </w:rPr>
        <w:tab/>
      </w:r>
      <w:r w:rsidRPr="008E07A6">
        <w:rPr>
          <w:sz w:val="22"/>
          <w:szCs w:val="22"/>
          <w:highlight w:val="yellow"/>
        </w:rPr>
        <w:t>October 7, 2021, 09:00 UTC</w:t>
      </w:r>
    </w:p>
    <w:p w14:paraId="6759A49B" w14:textId="58FEDE2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E2BE22E" w14:textId="4CAD8BEB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  <w:r w:rsidRPr="008E07A6">
        <w:rPr>
          <w:sz w:val="22"/>
          <w:szCs w:val="22"/>
          <w:highlight w:val="yellow"/>
        </w:rPr>
        <w:t>Deadlin</w:t>
      </w:r>
      <w:r>
        <w:rPr>
          <w:sz w:val="22"/>
          <w:szCs w:val="22"/>
          <w:highlight w:val="yellow"/>
        </w:rPr>
        <w:t>e</w:t>
      </w:r>
      <w:r w:rsidRPr="008E07A6">
        <w:rPr>
          <w:sz w:val="22"/>
          <w:szCs w:val="22"/>
          <w:highlight w:val="yellow"/>
        </w:rPr>
        <w:t xml:space="preserve"> for input to </w:t>
      </w:r>
      <w:r>
        <w:rPr>
          <w:sz w:val="22"/>
          <w:szCs w:val="22"/>
          <w:highlight w:val="yellow"/>
        </w:rPr>
        <w:t xml:space="preserve">updated </w:t>
      </w:r>
      <w:r w:rsidRPr="008E07A6">
        <w:rPr>
          <w:sz w:val="22"/>
          <w:szCs w:val="22"/>
          <w:highlight w:val="yellow"/>
        </w:rPr>
        <w:t xml:space="preserve">draft CRs (to be </w:t>
      </w:r>
      <w:r>
        <w:rPr>
          <w:sz w:val="22"/>
          <w:szCs w:val="22"/>
          <w:highlight w:val="yellow"/>
        </w:rPr>
        <w:t>shared</w:t>
      </w:r>
      <w:r w:rsidRPr="008E07A6">
        <w:rPr>
          <w:sz w:val="22"/>
          <w:szCs w:val="22"/>
          <w:highlight w:val="yellow"/>
        </w:rPr>
        <w:t xml:space="preserve"> later): October 21, 2021, 09:00 UTC</w:t>
      </w:r>
    </w:p>
    <w:p w14:paraId="3E4A40FE" w14:textId="77777777" w:rsidR="008E07A6" w:rsidRDefault="008E07A6" w:rsidP="001E10F6">
      <w:pPr>
        <w:spacing w:after="0"/>
        <w:rPr>
          <w:sz w:val="22"/>
          <w:szCs w:val="22"/>
        </w:rPr>
      </w:pPr>
    </w:p>
    <w:p w14:paraId="760735D6" w14:textId="77777777" w:rsidR="00CD7E62" w:rsidRPr="007E1F6A" w:rsidRDefault="00CD7E62" w:rsidP="007E1F6A"/>
    <w:p w14:paraId="481A124B" w14:textId="357B05A4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lastRenderedPageBreak/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  <w:r w:rsidR="0035321D" w:rsidRPr="00CD7E62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5"/>
        <w:gridCol w:w="3285"/>
        <w:gridCol w:w="3285"/>
      </w:tblGrid>
      <w:tr w:rsidR="0035321D" w:rsidRPr="0035321D" w14:paraId="2DD488DE" w14:textId="77777777" w:rsidTr="0035321D">
        <w:tc>
          <w:tcPr>
            <w:tcW w:w="3285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285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5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35321D" w14:paraId="156A184D" w14:textId="77777777" w:rsidTr="0035321D">
        <w:tc>
          <w:tcPr>
            <w:tcW w:w="3285" w:type="dxa"/>
          </w:tcPr>
          <w:p w14:paraId="4D93880F" w14:textId="6CF84DA5" w:rsidR="0035321D" w:rsidRDefault="0035321D" w:rsidP="0035321D">
            <w:r>
              <w:t>Intel</w:t>
            </w:r>
          </w:p>
        </w:tc>
        <w:tc>
          <w:tcPr>
            <w:tcW w:w="3285" w:type="dxa"/>
          </w:tcPr>
          <w:p w14:paraId="2FD7985E" w14:textId="77777777" w:rsidR="0035321D" w:rsidRDefault="0035321D" w:rsidP="0035321D"/>
        </w:tc>
        <w:tc>
          <w:tcPr>
            <w:tcW w:w="3285" w:type="dxa"/>
          </w:tcPr>
          <w:p w14:paraId="7CFD1DB8" w14:textId="77777777" w:rsidR="0035321D" w:rsidRDefault="0035321D" w:rsidP="0035321D"/>
        </w:tc>
      </w:tr>
      <w:tr w:rsidR="0035321D" w14:paraId="2CA04840" w14:textId="77777777" w:rsidTr="0035321D">
        <w:tc>
          <w:tcPr>
            <w:tcW w:w="3285" w:type="dxa"/>
          </w:tcPr>
          <w:p w14:paraId="22331093" w14:textId="02487173" w:rsidR="0035321D" w:rsidRDefault="0035321D" w:rsidP="0035321D">
            <w:r>
              <w:t>CATT</w:t>
            </w:r>
          </w:p>
        </w:tc>
        <w:tc>
          <w:tcPr>
            <w:tcW w:w="3285" w:type="dxa"/>
          </w:tcPr>
          <w:p w14:paraId="1C0F9FA3" w14:textId="77777777" w:rsidR="0035321D" w:rsidRDefault="0035321D" w:rsidP="0035321D"/>
        </w:tc>
        <w:tc>
          <w:tcPr>
            <w:tcW w:w="3285" w:type="dxa"/>
          </w:tcPr>
          <w:p w14:paraId="1E6BE797" w14:textId="77777777" w:rsidR="0035321D" w:rsidRDefault="0035321D" w:rsidP="0035321D"/>
        </w:tc>
      </w:tr>
      <w:tr w:rsidR="0035321D" w14:paraId="07B0CEC4" w14:textId="77777777" w:rsidTr="0035321D">
        <w:tc>
          <w:tcPr>
            <w:tcW w:w="3285" w:type="dxa"/>
          </w:tcPr>
          <w:p w14:paraId="73D5B632" w14:textId="5596F3FE" w:rsidR="0035321D" w:rsidRDefault="0035321D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285" w:type="dxa"/>
          </w:tcPr>
          <w:p w14:paraId="68BBA488" w14:textId="77777777" w:rsidR="0035321D" w:rsidRDefault="0035321D" w:rsidP="0035321D"/>
        </w:tc>
        <w:tc>
          <w:tcPr>
            <w:tcW w:w="3285" w:type="dxa"/>
          </w:tcPr>
          <w:p w14:paraId="01A3E5BA" w14:textId="77777777" w:rsidR="0035321D" w:rsidRDefault="0035321D" w:rsidP="0035321D"/>
        </w:tc>
      </w:tr>
      <w:tr w:rsidR="0035321D" w14:paraId="171FC821" w14:textId="77777777" w:rsidTr="0035321D">
        <w:tc>
          <w:tcPr>
            <w:tcW w:w="3285" w:type="dxa"/>
          </w:tcPr>
          <w:p w14:paraId="1922F333" w14:textId="65FDD43F" w:rsidR="0035321D" w:rsidRDefault="0035321D" w:rsidP="0035321D">
            <w:r>
              <w:t>Ericsson</w:t>
            </w:r>
          </w:p>
        </w:tc>
        <w:tc>
          <w:tcPr>
            <w:tcW w:w="3285" w:type="dxa"/>
          </w:tcPr>
          <w:p w14:paraId="6CD8A179" w14:textId="77777777" w:rsidR="0035321D" w:rsidRDefault="0035321D" w:rsidP="0035321D"/>
        </w:tc>
        <w:tc>
          <w:tcPr>
            <w:tcW w:w="3285" w:type="dxa"/>
          </w:tcPr>
          <w:p w14:paraId="4DB796C4" w14:textId="77777777" w:rsidR="0035321D" w:rsidRDefault="0035321D" w:rsidP="0035321D"/>
        </w:tc>
      </w:tr>
      <w:tr w:rsidR="0035321D" w14:paraId="6B2F2E92" w14:textId="77777777" w:rsidTr="0035321D">
        <w:tc>
          <w:tcPr>
            <w:tcW w:w="3285" w:type="dxa"/>
          </w:tcPr>
          <w:p w14:paraId="5372E23A" w14:textId="7159FFD6" w:rsidR="0035321D" w:rsidRDefault="0035321D" w:rsidP="0035321D">
            <w:r>
              <w:t>Qualcomm</w:t>
            </w:r>
          </w:p>
        </w:tc>
        <w:tc>
          <w:tcPr>
            <w:tcW w:w="3285" w:type="dxa"/>
          </w:tcPr>
          <w:p w14:paraId="795DB850" w14:textId="0BB7AC5F" w:rsidR="0035321D" w:rsidRDefault="0035321D" w:rsidP="0035321D">
            <w:r>
              <w:t>Umesh Phuyal</w:t>
            </w:r>
          </w:p>
        </w:tc>
        <w:tc>
          <w:tcPr>
            <w:tcW w:w="3285" w:type="dxa"/>
          </w:tcPr>
          <w:p w14:paraId="1B74CED3" w14:textId="04A4D709" w:rsidR="0035321D" w:rsidRDefault="0035321D" w:rsidP="0035321D">
            <w:proofErr w:type="spellStart"/>
            <w:r>
              <w:t>uphuyal</w:t>
            </w:r>
            <w:proofErr w:type="spellEnd"/>
            <w:r>
              <w:t xml:space="preserve"> &lt;at&gt; qti.qualcomm.com</w:t>
            </w:r>
          </w:p>
        </w:tc>
      </w:tr>
      <w:tr w:rsidR="007E1F6A" w14:paraId="4E04D34B" w14:textId="77777777" w:rsidTr="0035321D">
        <w:tc>
          <w:tcPr>
            <w:tcW w:w="3285" w:type="dxa"/>
          </w:tcPr>
          <w:p w14:paraId="0DE66BD9" w14:textId="3ADAEAE4" w:rsidR="007E1F6A" w:rsidRDefault="000637CF" w:rsidP="0035321D">
            <w:r>
              <w:t>Nokia, Nokia Shanghai Bell</w:t>
            </w:r>
          </w:p>
        </w:tc>
        <w:tc>
          <w:tcPr>
            <w:tcW w:w="3285" w:type="dxa"/>
          </w:tcPr>
          <w:p w14:paraId="5BC419C7" w14:textId="291781EC" w:rsidR="007E1F6A" w:rsidRDefault="000637CF" w:rsidP="0035321D">
            <w:r>
              <w:t>Malgorzata Tomala</w:t>
            </w:r>
          </w:p>
        </w:tc>
        <w:tc>
          <w:tcPr>
            <w:tcW w:w="3285" w:type="dxa"/>
          </w:tcPr>
          <w:p w14:paraId="0D1DDF1B" w14:textId="26DD0D8D" w:rsidR="007E1F6A" w:rsidRDefault="000637CF" w:rsidP="0035321D">
            <w:r>
              <w:t>malgorzata.tomala@nokia.com</w:t>
            </w:r>
          </w:p>
        </w:tc>
      </w:tr>
      <w:tr w:rsidR="007E1F6A" w14:paraId="1CAEF9F1" w14:textId="77777777" w:rsidTr="0035321D">
        <w:tc>
          <w:tcPr>
            <w:tcW w:w="3285" w:type="dxa"/>
          </w:tcPr>
          <w:p w14:paraId="62A1440E" w14:textId="77777777" w:rsidR="007E1F6A" w:rsidRDefault="007E1F6A" w:rsidP="0035321D"/>
        </w:tc>
        <w:tc>
          <w:tcPr>
            <w:tcW w:w="3285" w:type="dxa"/>
          </w:tcPr>
          <w:p w14:paraId="5FBCC259" w14:textId="77777777" w:rsidR="007E1F6A" w:rsidRDefault="007E1F6A" w:rsidP="0035321D"/>
        </w:tc>
        <w:tc>
          <w:tcPr>
            <w:tcW w:w="3285" w:type="dxa"/>
          </w:tcPr>
          <w:p w14:paraId="6778B46F" w14:textId="77777777" w:rsidR="007E1F6A" w:rsidRDefault="007E1F6A" w:rsidP="0035321D"/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18C53CE0" w14:textId="52956CD4" w:rsidR="006E17CD" w:rsidRPr="006E17CD" w:rsidRDefault="006E17CD" w:rsidP="006E17CD">
      <w:r>
        <w:t xml:space="preserve">The discussion </w:t>
      </w:r>
      <w:r w:rsidR="008654D5">
        <w:t>is mainly divided into two sections: Section 2.1</w:t>
      </w:r>
      <w:r>
        <w:t xml:space="preserve"> is for general discussion on the new events and procedures for event</w:t>
      </w:r>
      <w:r w:rsidR="00D73701">
        <w:t>-</w:t>
      </w:r>
      <w:r>
        <w:t xml:space="preserve">triggered logged MDT for LTE. </w:t>
      </w:r>
      <w:r w:rsidR="008654D5">
        <w:t>Section 2.2</w:t>
      </w:r>
      <w:r>
        <w:t xml:space="preserve"> is specific to the actual CRs.</w:t>
      </w:r>
    </w:p>
    <w:p w14:paraId="1569D962" w14:textId="6DC42CFB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1</w:t>
      </w:r>
      <w:r w:rsidR="0087138F">
        <w:rPr>
          <w:b/>
          <w:bCs/>
        </w:rPr>
        <w:tab/>
      </w:r>
      <w:r w:rsidRPr="00236B7E">
        <w:rPr>
          <w:b/>
          <w:bCs/>
        </w:rPr>
        <w:t xml:space="preserve">General </w:t>
      </w:r>
    </w:p>
    <w:p w14:paraId="7B6FB181" w14:textId="268307F4" w:rsidR="00D73701" w:rsidRDefault="00D73701" w:rsidP="00FE13E3">
      <w:r>
        <w:t xml:space="preserve">During the online discussion, there was “clear support” to introduce event-triggered logged MDT for LTE. It was also understood that the baseline would be the two events (event L1 and </w:t>
      </w:r>
      <w:proofErr w:type="spellStart"/>
      <w:r>
        <w:t>OutOfService</w:t>
      </w:r>
      <w:proofErr w:type="spellEnd"/>
      <w:r>
        <w:t xml:space="preserve">) with procedures </w:t>
      </w:r>
      <w:proofErr w:type="gramStart"/>
      <w:r>
        <w:t>similar to</w:t>
      </w:r>
      <w:proofErr w:type="gramEnd"/>
      <w:r>
        <w:t xml:space="preserve"> NR. </w:t>
      </w:r>
      <w:r w:rsidR="00B62467">
        <w:t>Therefore</w:t>
      </w:r>
      <w:r>
        <w:t xml:space="preserve">, </w:t>
      </w:r>
      <w:r w:rsidR="00B62467">
        <w:t>companies especially not agreeing with this general understanding are encouraged to</w:t>
      </w:r>
      <w:r>
        <w:t xml:space="preserve"> provide </w:t>
      </w:r>
      <w:proofErr w:type="gramStart"/>
      <w:r>
        <w:t>there</w:t>
      </w:r>
      <w:proofErr w:type="gramEnd"/>
      <w:r>
        <w:t xml:space="preserve"> view and explanation. (</w:t>
      </w:r>
      <w:r w:rsidR="007F53E4">
        <w:t>Consistent with the online conclusion, n</w:t>
      </w:r>
      <w:r>
        <w:t xml:space="preserve">o </w:t>
      </w:r>
      <w:r w:rsidR="00D83D66">
        <w:t>answer</w:t>
      </w:r>
      <w:r>
        <w:t xml:space="preserve"> here will be interpreted as support.)</w:t>
      </w:r>
    </w:p>
    <w:p w14:paraId="2C7044BE" w14:textId="51362E4F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Comment on introducing event-triggered logged MDT for LTE, taking two events (event L1 and </w:t>
      </w:r>
      <w:proofErr w:type="spellStart"/>
      <w:r>
        <w:rPr>
          <w:b/>
          <w:bCs/>
        </w:rPr>
        <w:t>OutOfService</w:t>
      </w:r>
      <w:proofErr w:type="spellEnd"/>
      <w:r>
        <w:rPr>
          <w:b/>
          <w:bCs/>
        </w:rPr>
        <w:t xml:space="preserve">) from NR as baseline (with additional changes as identified below in other questions). Please explain, especially if you do not support </w:t>
      </w:r>
      <w:r w:rsidR="00326AB5">
        <w:rPr>
          <w:b/>
          <w:bCs/>
        </w:rPr>
        <w:t>(N</w:t>
      </w:r>
      <w:r>
        <w:rPr>
          <w:b/>
          <w:bCs/>
        </w:rPr>
        <w:t xml:space="preserve">o </w:t>
      </w:r>
      <w:r w:rsidR="00D83D66">
        <w:rPr>
          <w:b/>
          <w:bCs/>
        </w:rPr>
        <w:t>answer</w:t>
      </w:r>
      <w:r>
        <w:rPr>
          <w:b/>
          <w:bCs/>
        </w:rPr>
        <w:t xml:space="preserve"> here will be interpreted as support</w:t>
      </w:r>
      <w:r w:rsidR="00326AB5">
        <w:rPr>
          <w:b/>
          <w:bCs/>
        </w:rPr>
        <w:t>)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D242F7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D242F7">
        <w:tc>
          <w:tcPr>
            <w:tcW w:w="1603" w:type="dxa"/>
          </w:tcPr>
          <w:p w14:paraId="7D2E6E7F" w14:textId="35BBA4E4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317" w:type="dxa"/>
          </w:tcPr>
          <w:p w14:paraId="7951E72F" w14:textId="38613F46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4B4D6CC4" w:rsidR="00D73701" w:rsidRPr="00F409BF" w:rsidRDefault="00585AA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is seems useful information for the network </w:t>
            </w:r>
            <w:r w:rsidR="004C4745"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to understand the coverage issue.</w:t>
            </w:r>
          </w:p>
        </w:tc>
      </w:tr>
      <w:tr w:rsidR="00D242F7" w:rsidRPr="00F409BF" w14:paraId="7E9CCFF9" w14:textId="77777777" w:rsidTr="00D242F7">
        <w:tc>
          <w:tcPr>
            <w:tcW w:w="1603" w:type="dxa"/>
          </w:tcPr>
          <w:p w14:paraId="5AA3104C" w14:textId="3BC1EF1D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317" w:type="dxa"/>
          </w:tcPr>
          <w:p w14:paraId="3CB50A27" w14:textId="19FF03BA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S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08534C25" w14:textId="0507DE87" w:rsidR="00D242F7" w:rsidRPr="00F409BF" w:rsidRDefault="00D242F7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The main mechanism of NR event-triggered Logged MDT can be reused for LTE.</w:t>
            </w:r>
          </w:p>
        </w:tc>
      </w:tr>
      <w:tr w:rsidR="00840062" w:rsidRPr="00650223" w14:paraId="2D9CC1AE" w14:textId="77777777" w:rsidTr="00D242F7">
        <w:tc>
          <w:tcPr>
            <w:tcW w:w="1603" w:type="dxa"/>
          </w:tcPr>
          <w:p w14:paraId="60E38DEC" w14:textId="6F775105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14C88A5A" w14:textId="4F6C0E39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D242F7">
        <w:tc>
          <w:tcPr>
            <w:tcW w:w="1603" w:type="dxa"/>
          </w:tcPr>
          <w:p w14:paraId="71BF0C4C" w14:textId="30A2ABB1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317" w:type="dxa"/>
          </w:tcPr>
          <w:p w14:paraId="4947A284" w14:textId="1B7621DE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D242F7">
        <w:tc>
          <w:tcPr>
            <w:tcW w:w="1603" w:type="dxa"/>
          </w:tcPr>
          <w:p w14:paraId="214FFB62" w14:textId="2C1E90FE" w:rsidR="00840062" w:rsidRPr="006836DB" w:rsidRDefault="000637C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1317" w:type="dxa"/>
          </w:tcPr>
          <w:p w14:paraId="146BA63C" w14:textId="2A6AD069" w:rsidR="00840062" w:rsidRPr="006836DB" w:rsidRDefault="000637C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0D51827" w14:textId="265EDDEF" w:rsidR="00840062" w:rsidRPr="006836DB" w:rsidRDefault="000637C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Given NR </w:t>
            </w:r>
            <w:proofErr w:type="gram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oll-outs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we believe there will be more focus on NSA deployments, thus taking NR baseline for filtering the measurements out seems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esaonable</w:t>
            </w:r>
            <w:proofErr w:type="spellEnd"/>
          </w:p>
        </w:tc>
      </w:tr>
      <w:tr w:rsidR="00840062" w:rsidRPr="006836DB" w14:paraId="596EF400" w14:textId="77777777" w:rsidTr="00D242F7">
        <w:tc>
          <w:tcPr>
            <w:tcW w:w="1603" w:type="dxa"/>
          </w:tcPr>
          <w:p w14:paraId="1412FC8A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77777777" w:rsidR="00D73701" w:rsidRDefault="00D73701" w:rsidP="00D73701"/>
    <w:p w14:paraId="3978C650" w14:textId="6123DEBD" w:rsidR="00FE13E3" w:rsidRPr="00FE13E3" w:rsidRDefault="00FE13E3" w:rsidP="00FE13E3">
      <w:r>
        <w:t xml:space="preserve">In event-triggered measurement logging for </w:t>
      </w:r>
      <w:proofErr w:type="spellStart"/>
      <w:r>
        <w:t>outOfService</w:t>
      </w:r>
      <w:proofErr w:type="spellEnd"/>
      <w:r w:rsidR="00872EFD">
        <w:t xml:space="preserve"> in NR</w:t>
      </w:r>
      <w:r>
        <w:t xml:space="preserve">, UE logs the measurement </w:t>
      </w:r>
      <w:r w:rsidRPr="00442A21">
        <w:rPr>
          <w:u w:val="single"/>
        </w:rPr>
        <w:t>only once</w:t>
      </w:r>
      <w:r>
        <w:t xml:space="preserve"> after coming out of any cell selection state</w:t>
      </w:r>
      <w:r w:rsidR="00872EFD">
        <w:t xml:space="preserve"> (see agreed CR in </w:t>
      </w:r>
      <w:r w:rsidR="00BD35B0">
        <w:t>CR#</w:t>
      </w:r>
      <w:r w:rsidR="003D1989">
        <w:t>2802, R2-2108968</w:t>
      </w:r>
      <w:r w:rsidR="002F2581">
        <w:t xml:space="preserve">, first change in </w:t>
      </w:r>
      <w:r w:rsidR="002F2581" w:rsidRPr="006F115B">
        <w:t>5.5a.3.2</w:t>
      </w:r>
      <w:r w:rsidR="00872EFD">
        <w:t>)</w:t>
      </w:r>
      <w:r>
        <w:t xml:space="preserve">. </w:t>
      </w:r>
      <w:r w:rsidR="00872EFD">
        <w:t xml:space="preserve">Rapporteur thinks </w:t>
      </w:r>
      <w:r>
        <w:t xml:space="preserve">LTE </w:t>
      </w:r>
      <w:r w:rsidR="000A052B">
        <w:t>logged measurement should follow the same</w:t>
      </w:r>
      <w:r w:rsidR="00872EFD">
        <w:t xml:space="preserve"> procedure</w:t>
      </w:r>
      <w:r w:rsidR="000A052B">
        <w:t>.</w:t>
      </w:r>
      <w:r w:rsidR="00E26861">
        <w:t xml:space="preserve"> The CRs submitted in previous meeting may need update to address this. The following question is included here to make sure everyone is on the same page.</w:t>
      </w:r>
    </w:p>
    <w:p w14:paraId="7CDFCE51" w14:textId="34A2F43F" w:rsidR="003F6F47" w:rsidRPr="00650223" w:rsidRDefault="003F6F47" w:rsidP="003F6F47">
      <w:pPr>
        <w:rPr>
          <w:rFonts w:eastAsiaTheme="minorEastAsia"/>
          <w:b/>
          <w:sz w:val="22"/>
          <w:szCs w:val="22"/>
          <w:lang w:eastAsia="zh-CN"/>
        </w:rPr>
      </w:pPr>
      <w:r w:rsidRPr="00336D37">
        <w:rPr>
          <w:rFonts w:eastAsiaTheme="minorEastAsia"/>
          <w:b/>
          <w:sz w:val="22"/>
          <w:szCs w:val="22"/>
          <w:lang w:eastAsia="zh-CN"/>
        </w:rPr>
        <w:t xml:space="preserve">Question </w:t>
      </w:r>
      <w:r w:rsidR="00E26861">
        <w:rPr>
          <w:rFonts w:eastAsiaTheme="minorEastAsia"/>
          <w:b/>
          <w:sz w:val="22"/>
          <w:szCs w:val="22"/>
          <w:lang w:eastAsia="zh-CN"/>
        </w:rPr>
        <w:t>2</w:t>
      </w:r>
      <w:r w:rsidRPr="00336D37">
        <w:rPr>
          <w:rFonts w:eastAsiaTheme="minorEastAsia"/>
          <w:b/>
          <w:sz w:val="22"/>
          <w:szCs w:val="22"/>
          <w:lang w:eastAsia="zh-CN"/>
        </w:rPr>
        <w:t xml:space="preserve">: Do you agree to </w:t>
      </w:r>
      <w:r>
        <w:rPr>
          <w:b/>
          <w:sz w:val="22"/>
          <w:szCs w:val="22"/>
        </w:rPr>
        <w:t xml:space="preserve">keep the same </w:t>
      </w:r>
      <w:proofErr w:type="spellStart"/>
      <w:r>
        <w:rPr>
          <w:b/>
          <w:sz w:val="22"/>
          <w:szCs w:val="22"/>
        </w:rPr>
        <w:t>beh</w:t>
      </w:r>
      <w:r w:rsidR="00C21E4F">
        <w:rPr>
          <w:b/>
          <w:sz w:val="22"/>
          <w:szCs w:val="22"/>
        </w:rPr>
        <w:t>avior</w:t>
      </w:r>
      <w:proofErr w:type="spellEnd"/>
      <w:r>
        <w:rPr>
          <w:b/>
          <w:sz w:val="22"/>
          <w:szCs w:val="22"/>
        </w:rPr>
        <w:t xml:space="preserve"> in the </w:t>
      </w:r>
      <w:proofErr w:type="spellStart"/>
      <w:r>
        <w:rPr>
          <w:b/>
          <w:sz w:val="22"/>
          <w:szCs w:val="22"/>
        </w:rPr>
        <w:t>outOfService</w:t>
      </w:r>
      <w:proofErr w:type="spellEnd"/>
      <w:r>
        <w:rPr>
          <w:b/>
          <w:sz w:val="22"/>
          <w:szCs w:val="22"/>
        </w:rPr>
        <w:t xml:space="preserve"> event-based measurement logging </w:t>
      </w:r>
      <w:r w:rsidR="00A61F29">
        <w:rPr>
          <w:b/>
          <w:sz w:val="22"/>
          <w:szCs w:val="22"/>
        </w:rPr>
        <w:t>between LTE and</w:t>
      </w:r>
      <w:r>
        <w:rPr>
          <w:b/>
          <w:sz w:val="22"/>
          <w:szCs w:val="22"/>
        </w:rPr>
        <w:t xml:space="preserve"> NR, i.e. UE logs </w:t>
      </w:r>
      <w:r w:rsidR="00C21E4F">
        <w:rPr>
          <w:b/>
          <w:sz w:val="22"/>
          <w:szCs w:val="22"/>
        </w:rPr>
        <w:t>the camped cell information only once after coming out of any cell selection state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1341"/>
        <w:gridCol w:w="7056"/>
      </w:tblGrid>
      <w:tr w:rsidR="00C21E4F" w:rsidRPr="00650223" w14:paraId="18C4491A" w14:textId="77777777" w:rsidTr="000D5FC3">
        <w:trPr>
          <w:trHeight w:val="50"/>
        </w:trPr>
        <w:tc>
          <w:tcPr>
            <w:tcW w:w="1980" w:type="dxa"/>
          </w:tcPr>
          <w:p w14:paraId="0FE26B4D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lastRenderedPageBreak/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7C3B166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373" w:type="dxa"/>
          </w:tcPr>
          <w:p w14:paraId="01D663EE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C21E4F" w:rsidRPr="00F409BF" w14:paraId="13F646C5" w14:textId="77777777" w:rsidTr="000D5FC3">
        <w:tc>
          <w:tcPr>
            <w:tcW w:w="1980" w:type="dxa"/>
          </w:tcPr>
          <w:p w14:paraId="3D35214C" w14:textId="7E83C410" w:rsidR="00C21E4F" w:rsidRPr="00F409BF" w:rsidRDefault="00CD4820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276" w:type="dxa"/>
          </w:tcPr>
          <w:p w14:paraId="3A4B2997" w14:textId="1D9A190A" w:rsidR="00C21E4F" w:rsidRPr="00F409BF" w:rsidRDefault="00CD4820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70875C8B" w14:textId="77777777" w:rsidR="00C21E4F" w:rsidRPr="00F409BF" w:rsidRDefault="00C21E4F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512B4ACC" w14:textId="77777777" w:rsidTr="000D5FC3">
        <w:tc>
          <w:tcPr>
            <w:tcW w:w="1980" w:type="dxa"/>
          </w:tcPr>
          <w:p w14:paraId="6A05BA39" w14:textId="0AECF914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78C6018F" w14:textId="401C3D3F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5F36B785" w14:textId="77777777" w:rsidR="00D242F7" w:rsidRPr="00F409BF" w:rsidRDefault="00D242F7" w:rsidP="00430160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840062" w:rsidRPr="00650223" w14:paraId="29C109FE" w14:textId="77777777" w:rsidTr="000D5FC3">
        <w:tc>
          <w:tcPr>
            <w:tcW w:w="1980" w:type="dxa"/>
          </w:tcPr>
          <w:p w14:paraId="04E15A04" w14:textId="2AD532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14:paraId="54470020" w14:textId="4FF60F61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FA1181"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 w:rsidRPr="00FA1181"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373" w:type="dxa"/>
          </w:tcPr>
          <w:p w14:paraId="42DCC010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60D82FD4" w14:textId="77777777" w:rsidTr="000D5FC3">
        <w:tc>
          <w:tcPr>
            <w:tcW w:w="1980" w:type="dxa"/>
          </w:tcPr>
          <w:p w14:paraId="6DA9297E" w14:textId="4DFDFD89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276" w:type="dxa"/>
          </w:tcPr>
          <w:p w14:paraId="0DA9A6E9" w14:textId="47171761" w:rsidR="00840062" w:rsidRPr="00650223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Agree to keep the UE behaviour as in NR (do not agree with</w:t>
            </w:r>
            <w:r>
              <w:rPr>
                <w:b/>
                <w:sz w:val="22"/>
                <w:szCs w:val="22"/>
              </w:rPr>
              <w:t xml:space="preserve"> ‘i.e. UE logs the camped cell information </w:t>
            </w:r>
            <w:r w:rsidRPr="000F1E7F">
              <w:rPr>
                <w:b/>
                <w:sz w:val="22"/>
                <w:szCs w:val="22"/>
                <w:highlight w:val="yellow"/>
              </w:rPr>
              <w:t>only once</w:t>
            </w:r>
            <w:r>
              <w:rPr>
                <w:b/>
                <w:sz w:val="22"/>
                <w:szCs w:val="22"/>
              </w:rPr>
              <w:t xml:space="preserve"> after coming out of any cell selection state</w:t>
            </w:r>
            <w:proofErr w:type="gramStart"/>
            <w:r>
              <w:rPr>
                <w:b/>
                <w:sz w:val="22"/>
                <w:szCs w:val="22"/>
              </w:rPr>
              <w:t>’</w:t>
            </w: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)</w:t>
            </w:r>
            <w:proofErr w:type="gramEnd"/>
          </w:p>
        </w:tc>
        <w:tc>
          <w:tcPr>
            <w:tcW w:w="6373" w:type="dxa"/>
          </w:tcPr>
          <w:p w14:paraId="2369D1CA" w14:textId="597E94B1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The text (‘</w:t>
            </w:r>
            <w:r>
              <w:rPr>
                <w:b/>
                <w:sz w:val="22"/>
                <w:szCs w:val="22"/>
              </w:rPr>
              <w:t>i.e. UE logs the camped cell information only once after coming out of any cell selection state</w:t>
            </w: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’) in the question is a bit confusing.</w:t>
            </w:r>
          </w:p>
          <w:p w14:paraId="10CA2481" w14:textId="3684E59F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</w:t>
            </w:r>
          </w:p>
          <w:p w14:paraId="134B4DC4" w14:textId="0F10C109" w:rsidR="00840062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In NR, when the UE is configured with </w:t>
            </w:r>
            <w:proofErr w:type="spellStart"/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outOfService</w:t>
            </w:r>
            <w:proofErr w:type="spellEnd"/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as the event criterion, the UE logs the last serving cell before entering the any cell selection state and the first cell after coming back from the any cell selection state.</w:t>
            </w:r>
          </w:p>
          <w:p w14:paraId="6CB17A3D" w14:textId="77777777" w:rsidR="000F1E7F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  <w:p w14:paraId="4A47F5F9" w14:textId="77777777" w:rsidR="000F1E7F" w:rsidRPr="000F1E7F" w:rsidRDefault="000F1E7F" w:rsidP="000F1E7F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Also, </w:t>
            </w:r>
            <w:r w:rsidRPr="000F1E7F">
              <w:rPr>
                <w:rFonts w:eastAsia="Malgun Gothic"/>
                <w:bCs/>
                <w:sz w:val="22"/>
                <w:szCs w:val="22"/>
                <w:highlight w:val="cyan"/>
                <w:lang w:eastAsia="ko-KR"/>
              </w:rPr>
              <w:t xml:space="preserve">when the UE is in any cell selection state, then the UE performs the logging periodically at every </w:t>
            </w:r>
            <w:proofErr w:type="spellStart"/>
            <w:r w:rsidRPr="000F1E7F">
              <w:rPr>
                <w:rFonts w:eastAsia="Malgun Gothic"/>
                <w:bCs/>
                <w:sz w:val="22"/>
                <w:szCs w:val="22"/>
                <w:highlight w:val="cyan"/>
                <w:lang w:eastAsia="ko-KR"/>
              </w:rPr>
              <w:t>loggingInterval</w:t>
            </w:r>
            <w:proofErr w:type="spell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and the logged information includes the previous serving cell information as per the existing procedural text.</w:t>
            </w:r>
          </w:p>
          <w:p w14:paraId="29EE36C4" w14:textId="77777777" w:rsid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  <w:p w14:paraId="65FAA4A1" w14:textId="7412F2F5" w:rsidR="000F1E7F" w:rsidRPr="000F1E7F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Corresponding changes in NR specification for reference:</w:t>
            </w:r>
          </w:p>
          <w:p w14:paraId="6A0D8CB8" w14:textId="77777777" w:rsidR="000F1E7F" w:rsidRPr="006F115B" w:rsidRDefault="000F1E7F" w:rsidP="000F1E7F">
            <w:pPr>
              <w:pStyle w:val="B2"/>
              <w:rPr>
                <w:rFonts w:eastAsia="DengXian"/>
              </w:rPr>
            </w:pPr>
            <w:r w:rsidRPr="006F115B">
              <w:rPr>
                <w:rFonts w:eastAsia="DengXian"/>
              </w:rPr>
              <w:t>2&gt;</w:t>
            </w:r>
            <w:r w:rsidRPr="006F115B">
              <w:rPr>
                <w:rFonts w:eastAsia="DengXian"/>
              </w:rPr>
              <w:tab/>
              <w:t xml:space="preserve">else if the </w:t>
            </w:r>
            <w:proofErr w:type="spellStart"/>
            <w:r w:rsidRPr="006F115B">
              <w:rPr>
                <w:rFonts w:eastAsia="DengXian"/>
                <w:i/>
              </w:rPr>
              <w:t>reportType</w:t>
            </w:r>
            <w:proofErr w:type="spellEnd"/>
            <w:r w:rsidRPr="006F115B">
              <w:rPr>
                <w:rFonts w:eastAsia="DengXian"/>
              </w:rPr>
              <w:t xml:space="preserve"> is set to </w:t>
            </w:r>
            <w:proofErr w:type="spellStart"/>
            <w:r w:rsidRPr="006F115B">
              <w:rPr>
                <w:rFonts w:eastAsia="DengXian"/>
                <w:i/>
              </w:rPr>
              <w:t>eventTriggered</w:t>
            </w:r>
            <w:proofErr w:type="spellEnd"/>
            <w:r w:rsidRPr="006F115B">
              <w:t xml:space="preserve">, and </w:t>
            </w:r>
            <w:proofErr w:type="spellStart"/>
            <w:r w:rsidRPr="006F115B">
              <w:rPr>
                <w:i/>
              </w:rPr>
              <w:t>eventType</w:t>
            </w:r>
            <w:proofErr w:type="spellEnd"/>
            <w:r w:rsidRPr="006F115B">
              <w:t xml:space="preserve"> is set to </w:t>
            </w:r>
            <w:proofErr w:type="spellStart"/>
            <w:r w:rsidRPr="006F115B">
              <w:rPr>
                <w:i/>
              </w:rPr>
              <w:t>outOfCoverage</w:t>
            </w:r>
            <w:proofErr w:type="spellEnd"/>
            <w:r w:rsidRPr="006F115B">
              <w:rPr>
                <w:rFonts w:eastAsia="DengXian"/>
              </w:rPr>
              <w:t>:</w:t>
            </w:r>
          </w:p>
          <w:p w14:paraId="24DC55A6" w14:textId="77777777" w:rsidR="000F1E7F" w:rsidRPr="006F115B" w:rsidRDefault="000F1E7F" w:rsidP="000F1E7F">
            <w:pPr>
              <w:pStyle w:val="B3"/>
              <w:rPr>
                <w:rFonts w:eastAsia="SimSun"/>
              </w:rPr>
            </w:pPr>
            <w:r w:rsidRPr="000F1E7F">
              <w:rPr>
                <w:rFonts w:eastAsia="SimSun"/>
                <w:highlight w:val="cyan"/>
              </w:rPr>
              <w:t>3&gt;</w:t>
            </w:r>
            <w:r w:rsidRPr="000F1E7F">
              <w:rPr>
                <w:rFonts w:eastAsia="SimSun"/>
                <w:highlight w:val="cyan"/>
              </w:rPr>
              <w:tab/>
              <w:t>perform the logging at regular time intervals as defined by the</w:t>
            </w:r>
            <w:r w:rsidRPr="000F1E7F">
              <w:rPr>
                <w:rFonts w:eastAsia="SimSun"/>
                <w:i/>
                <w:iCs/>
                <w:highlight w:val="cyan"/>
              </w:rPr>
              <w:t xml:space="preserve"> </w:t>
            </w:r>
            <w:proofErr w:type="spellStart"/>
            <w:r w:rsidRPr="000F1E7F">
              <w:rPr>
                <w:rFonts w:eastAsia="SimSun"/>
                <w:i/>
                <w:iCs/>
                <w:highlight w:val="cyan"/>
              </w:rPr>
              <w:t>loggingInterval</w:t>
            </w:r>
            <w:proofErr w:type="spellEnd"/>
            <w:r w:rsidRPr="000F1E7F">
              <w:rPr>
                <w:rFonts w:eastAsia="SimSun"/>
                <w:highlight w:val="cyan"/>
              </w:rPr>
              <w:t xml:space="preserve"> in </w:t>
            </w:r>
            <w:proofErr w:type="spellStart"/>
            <w:r w:rsidRPr="000F1E7F">
              <w:rPr>
                <w:rFonts w:eastAsia="SimSun"/>
                <w:i/>
                <w:iCs/>
                <w:highlight w:val="cyan"/>
              </w:rPr>
              <w:t>VarLogMeasConfig</w:t>
            </w:r>
            <w:proofErr w:type="spellEnd"/>
            <w:r w:rsidRPr="000F1E7F">
              <w:rPr>
                <w:rFonts w:eastAsia="DengXian"/>
                <w:highlight w:val="cyan"/>
              </w:rPr>
              <w:t xml:space="preserve"> only when the UE is in any cell selection </w:t>
            </w:r>
            <w:proofErr w:type="gramStart"/>
            <w:r w:rsidRPr="000F1E7F">
              <w:rPr>
                <w:rFonts w:eastAsia="DengXian"/>
                <w:highlight w:val="cyan"/>
              </w:rPr>
              <w:t>state</w:t>
            </w:r>
            <w:r w:rsidRPr="000F1E7F">
              <w:rPr>
                <w:rFonts w:eastAsia="SimSun"/>
                <w:highlight w:val="cyan"/>
              </w:rPr>
              <w:t>;</w:t>
            </w:r>
            <w:proofErr w:type="gramEnd"/>
          </w:p>
          <w:p w14:paraId="33CE7CE0" w14:textId="77777777" w:rsidR="000F1E7F" w:rsidRPr="006F115B" w:rsidRDefault="000F1E7F" w:rsidP="000F1E7F">
            <w:pPr>
              <w:pStyle w:val="B3"/>
              <w:rPr>
                <w:rFonts w:eastAsia="SimSun"/>
              </w:rPr>
            </w:pPr>
            <w:r w:rsidRPr="006F115B">
              <w:rPr>
                <w:rFonts w:eastAsia="SimSun"/>
              </w:rPr>
              <w:t>3&gt;</w:t>
            </w:r>
            <w:r w:rsidRPr="006F115B">
              <w:rPr>
                <w:rFonts w:eastAsia="SimSun"/>
              </w:rPr>
              <w:tab/>
              <w:t>upon transition from any cell selection state to camped normally state in NR:</w:t>
            </w:r>
          </w:p>
          <w:p w14:paraId="1399605D" w14:textId="77777777" w:rsidR="000F1E7F" w:rsidRPr="006F115B" w:rsidRDefault="000F1E7F" w:rsidP="000F1E7F">
            <w:pPr>
              <w:pStyle w:val="B4"/>
              <w:rPr>
                <w:rFonts w:eastAsia="SimSun"/>
              </w:rPr>
            </w:pPr>
            <w:r w:rsidRPr="006F115B">
              <w:rPr>
                <w:rFonts w:eastAsia="SimSun"/>
              </w:rPr>
              <w:t>4&gt;</w:t>
            </w:r>
            <w:r w:rsidRPr="006F115B">
              <w:rPr>
                <w:rFonts w:eastAsia="SimSun"/>
              </w:rPr>
              <w:tab/>
              <w:t xml:space="preserve">if the RPLMN is included in </w:t>
            </w:r>
            <w:proofErr w:type="spellStart"/>
            <w:r w:rsidRPr="006F115B">
              <w:rPr>
                <w:rFonts w:eastAsia="SimSun"/>
                <w:i/>
                <w:iCs/>
              </w:rPr>
              <w:t>plmn-IdentityList</w:t>
            </w:r>
            <w:proofErr w:type="spellEnd"/>
            <w:r w:rsidRPr="006F115B">
              <w:rPr>
                <w:rFonts w:eastAsia="SimSun"/>
              </w:rPr>
              <w:t xml:space="preserve"> stored in </w:t>
            </w:r>
            <w:proofErr w:type="spellStart"/>
            <w:r w:rsidRPr="006F115B">
              <w:rPr>
                <w:rFonts w:eastAsia="SimSun"/>
                <w:i/>
                <w:iCs/>
              </w:rPr>
              <w:t>VarLogMeasReport</w:t>
            </w:r>
            <w:proofErr w:type="spellEnd"/>
            <w:r w:rsidRPr="006F115B">
              <w:rPr>
                <w:rFonts w:eastAsia="SimSun"/>
              </w:rPr>
              <w:t>; and</w:t>
            </w:r>
          </w:p>
          <w:p w14:paraId="7E129218" w14:textId="77777777" w:rsidR="000F1E7F" w:rsidRPr="006F115B" w:rsidRDefault="000F1E7F" w:rsidP="000F1E7F">
            <w:pPr>
              <w:pStyle w:val="B4"/>
              <w:rPr>
                <w:rFonts w:eastAsia="SimSun"/>
              </w:rPr>
            </w:pPr>
            <w:r w:rsidRPr="006F115B">
              <w:rPr>
                <w:rFonts w:eastAsia="SimSun"/>
              </w:rPr>
              <w:t>4&gt;</w:t>
            </w:r>
            <w:r w:rsidRPr="006F115B">
              <w:rPr>
                <w:rFonts w:eastAsia="SimSun"/>
              </w:rPr>
              <w:tab/>
              <w:t xml:space="preserve">if </w:t>
            </w:r>
            <w:proofErr w:type="spellStart"/>
            <w:r w:rsidRPr="006F115B">
              <w:rPr>
                <w:i/>
                <w:iCs/>
              </w:rPr>
              <w:t>areaConfiguration</w:t>
            </w:r>
            <w:proofErr w:type="spellEnd"/>
            <w:r w:rsidRPr="006F115B">
              <w:t xml:space="preserve"> is not included in </w:t>
            </w:r>
            <w:proofErr w:type="spellStart"/>
            <w:r w:rsidRPr="006F115B">
              <w:rPr>
                <w:i/>
                <w:iCs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 xml:space="preserve"> or if the current camping cell is part of the area indicated by</w:t>
            </w:r>
            <w:r w:rsidRPr="006F115B">
              <w:t xml:space="preserve"> </w:t>
            </w:r>
            <w:proofErr w:type="spellStart"/>
            <w:r w:rsidRPr="006F115B">
              <w:rPr>
                <w:i/>
                <w:iCs/>
              </w:rPr>
              <w:t>areaConfig</w:t>
            </w:r>
            <w:proofErr w:type="spellEnd"/>
            <w:r w:rsidRPr="006F115B">
              <w:rPr>
                <w:rFonts w:eastAsia="SimSun"/>
              </w:rPr>
              <w:t xml:space="preserve"> of </w:t>
            </w:r>
            <w:proofErr w:type="spellStart"/>
            <w:r w:rsidRPr="006F115B">
              <w:rPr>
                <w:rFonts w:eastAsia="SimSun"/>
                <w:i/>
                <w:iCs/>
              </w:rPr>
              <w:t>areaConfiguration</w:t>
            </w:r>
            <w:proofErr w:type="spellEnd"/>
            <w:r w:rsidRPr="006F115B">
              <w:rPr>
                <w:rFonts w:eastAsia="SimSun"/>
              </w:rPr>
              <w:t xml:space="preserve"> in </w:t>
            </w:r>
            <w:proofErr w:type="spellStart"/>
            <w:r w:rsidRPr="006F115B">
              <w:rPr>
                <w:rFonts w:eastAsia="SimSun"/>
                <w:i/>
                <w:iCs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>:</w:t>
            </w:r>
          </w:p>
          <w:p w14:paraId="297B9968" w14:textId="77777777" w:rsidR="000F1E7F" w:rsidRPr="006F115B" w:rsidRDefault="000F1E7F" w:rsidP="000F1E7F">
            <w:pPr>
              <w:pStyle w:val="B5"/>
              <w:rPr>
                <w:rFonts w:eastAsia="SimSun"/>
              </w:rPr>
            </w:pPr>
            <w:r w:rsidRPr="006F115B">
              <w:rPr>
                <w:rFonts w:eastAsia="SimSun"/>
              </w:rPr>
              <w:t>5&gt;</w:t>
            </w:r>
            <w:r w:rsidRPr="006F115B">
              <w:rPr>
                <w:rFonts w:eastAsia="SimSun"/>
              </w:rPr>
              <w:tab/>
              <w:t>perform the logging</w:t>
            </w:r>
            <w:r w:rsidRPr="006F115B">
              <w:t xml:space="preserve"> at regular time intervals, as defined by the </w:t>
            </w:r>
            <w:proofErr w:type="spellStart"/>
            <w:r w:rsidRPr="006F115B">
              <w:rPr>
                <w:i/>
              </w:rPr>
              <w:t>loggingInterval</w:t>
            </w:r>
            <w:proofErr w:type="spellEnd"/>
            <w:r w:rsidRPr="006F115B">
              <w:t xml:space="preserve"> in </w:t>
            </w:r>
            <w:r w:rsidRPr="006F115B">
              <w:rPr>
                <w:iCs/>
              </w:rPr>
              <w:t xml:space="preserve">the </w:t>
            </w:r>
            <w:proofErr w:type="spellStart"/>
            <w:proofErr w:type="gramStart"/>
            <w:r w:rsidRPr="006F115B">
              <w:rPr>
                <w:i/>
                <w:lang w:eastAsia="zh-CN"/>
              </w:rPr>
              <w:t>VarLogMeasConfig</w:t>
            </w:r>
            <w:proofErr w:type="spellEnd"/>
            <w:r w:rsidRPr="006F115B">
              <w:rPr>
                <w:rFonts w:eastAsia="SimSun"/>
              </w:rPr>
              <w:t>;</w:t>
            </w:r>
            <w:proofErr w:type="gramEnd"/>
          </w:p>
          <w:p w14:paraId="15FF99DE" w14:textId="09BE8CAE" w:rsidR="000F1E7F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  <w:p w14:paraId="6E279712" w14:textId="77777777" w:rsidR="000F1E7F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  <w:p w14:paraId="392048DF" w14:textId="18DD8D7E" w:rsidR="000F1E7F" w:rsidRPr="000F1E7F" w:rsidRDefault="000F1E7F" w:rsidP="000F1E7F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This </w:t>
            </w:r>
            <w:proofErr w:type="spellStart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 should be retained while introducing event triggered MDT in LTE</w:t>
            </w:r>
            <w:r w:rsidRPr="000F1E7F">
              <w:rPr>
                <w:rFonts w:eastAsia="Malgun Gothic"/>
                <w:bCs/>
                <w:sz w:val="22"/>
                <w:szCs w:val="22"/>
                <w:lang w:eastAsia="ko-KR"/>
              </w:rPr>
              <w:t>.</w:t>
            </w:r>
          </w:p>
          <w:p w14:paraId="4074EDEB" w14:textId="10D8BDEB" w:rsidR="000F1E7F" w:rsidRPr="00650223" w:rsidRDefault="000F1E7F" w:rsidP="00840062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840062" w:rsidRPr="006836DB" w14:paraId="0CA99776" w14:textId="77777777" w:rsidTr="000D5FC3">
        <w:tc>
          <w:tcPr>
            <w:tcW w:w="1980" w:type="dxa"/>
          </w:tcPr>
          <w:p w14:paraId="60AFC197" w14:textId="43934501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276" w:type="dxa"/>
          </w:tcPr>
          <w:p w14:paraId="51A29512" w14:textId="4780C439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6674AE3B" w14:textId="2BC9FBD5" w:rsidR="006B12E1" w:rsidRDefault="003C3FF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egarding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Ericsson’s comment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s: 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This question relates to NR CR in R2-2108968</w:t>
            </w:r>
            <w:r w:rsidR="0051636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(which is specific to “after coming back from any cell selection state” and is not related to “before entering” or while “in any cell selection state”)</w:t>
            </w:r>
            <w:r w:rsid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: </w:t>
            </w:r>
          </w:p>
          <w:p w14:paraId="4A654422" w14:textId="01CE67E7" w:rsidR="006B12E1" w:rsidRPr="006B12E1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Change#4:</w:t>
            </w:r>
          </w:p>
          <w:p w14:paraId="75319CD4" w14:textId="77777777" w:rsidR="00840062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t is clarified that the UE logs </w:t>
            </w:r>
            <w:r w:rsidRPr="006B12E1">
              <w:rPr>
                <w:rFonts w:eastAsiaTheme="minorEastAsia"/>
                <w:bCs/>
                <w:sz w:val="22"/>
                <w:szCs w:val="22"/>
                <w:u w:val="single"/>
                <w:lang w:eastAsia="zh-CN"/>
              </w:rPr>
              <w:t>only once after coming back from any cell selection state</w:t>
            </w:r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o camped normally state if the UE is configured with </w:t>
            </w:r>
            <w:proofErr w:type="spellStart"/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>OutOfCoverage</w:t>
            </w:r>
            <w:proofErr w:type="spellEnd"/>
            <w:r w:rsidRPr="006B12E1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event triggered logged MDT.</w:t>
            </w:r>
          </w:p>
          <w:p w14:paraId="252F8044" w14:textId="77777777" w:rsidR="006B12E1" w:rsidRDefault="006B12E1" w:rsidP="006B12E1">
            <w:pPr>
              <w:spacing w:after="0"/>
              <w:ind w:left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0031E198" w14:textId="6E9956DC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Basically, the intent was to say </w:t>
            </w:r>
            <w:proofErr w:type="gram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imilar to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his change in the NR CR:</w:t>
            </w:r>
          </w:p>
          <w:p w14:paraId="16CEDDEC" w14:textId="6F2DFE5A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83B616" wp14:editId="2D37E325">
                  <wp:extent cx="4336610" cy="1029377"/>
                  <wp:effectExtent l="0" t="0" r="698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4349" cy="1038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3E6643" w14:textId="77777777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65C1D90A" w14:textId="77777777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30E66596" w14:textId="6A06BC72" w:rsidR="006B12E1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he LTE CR should be updated as following:</w:t>
            </w:r>
          </w:p>
          <w:p w14:paraId="653DBDDC" w14:textId="20FDCD2A" w:rsidR="006B12E1" w:rsidRPr="006836DB" w:rsidRDefault="006B12E1" w:rsidP="006B12E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3B491CF" wp14:editId="380AD11B">
                  <wp:extent cx="3992578" cy="90405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181"/>
                          <a:stretch/>
                        </pic:blipFill>
                        <pic:spPr bwMode="auto">
                          <a:xfrm>
                            <a:off x="0" y="0"/>
                            <a:ext cx="4021506" cy="9106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0062" w:rsidRPr="006836DB" w14:paraId="1398333A" w14:textId="77777777" w:rsidTr="000D5FC3">
        <w:tc>
          <w:tcPr>
            <w:tcW w:w="1980" w:type="dxa"/>
          </w:tcPr>
          <w:p w14:paraId="61244AFA" w14:textId="7FFDF085" w:rsidR="00840062" w:rsidRPr="006836DB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lastRenderedPageBreak/>
              <w:t>Nokia, Nokia Shanghai Bell</w:t>
            </w:r>
          </w:p>
        </w:tc>
        <w:tc>
          <w:tcPr>
            <w:tcW w:w="1276" w:type="dxa"/>
          </w:tcPr>
          <w:p w14:paraId="485D531A" w14:textId="378E45A8" w:rsidR="00840062" w:rsidRPr="006836DB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ee comment</w:t>
            </w:r>
          </w:p>
        </w:tc>
        <w:tc>
          <w:tcPr>
            <w:tcW w:w="6373" w:type="dxa"/>
          </w:tcPr>
          <w:p w14:paraId="68898C75" w14:textId="264E0C3A" w:rsidR="00840062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More clarification is needed on the intention:</w:t>
            </w:r>
          </w:p>
          <w:p w14:paraId="0DD02E13" w14:textId="5C677453" w:rsidR="00C971DE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Intention with legacy LTE procedure (without even-based configuration) was that the UE acts on logging interval during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state” to collect (e.g.) location information for the state in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erdiodical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manner. </w:t>
            </w:r>
            <w:r w:rsidR="00C4774B">
              <w:rPr>
                <w:rFonts w:eastAsiaTheme="minorEastAsia"/>
                <w:bCs/>
                <w:sz w:val="22"/>
                <w:szCs w:val="22"/>
                <w:lang w:eastAsia="zh-CN"/>
              </w:rPr>
              <w:t>I.e. the UE in out-of-Coverage was still able to record location information and time stamp for further analysis.</w:t>
            </w:r>
          </w:p>
          <w:p w14:paraId="07E669F3" w14:textId="77777777" w:rsidR="00C4774B" w:rsidRDefault="00C4774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7ADD7E08" w14:textId="3DD362EB" w:rsidR="00C971DE" w:rsidRDefault="00C971DE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In the baseline CR, the NR behaviour split</w:t>
            </w:r>
            <w:r w:rsidR="005A1C30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s the UE </w:t>
            </w:r>
            <w:proofErr w:type="gramStart"/>
            <w:r w:rsidR="005A1C30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procedures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nto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wo </w:t>
            </w:r>
            <w:r w:rsidR="005A1C30">
              <w:rPr>
                <w:rFonts w:eastAsiaTheme="minorEastAsia"/>
                <w:bCs/>
                <w:sz w:val="22"/>
                <w:szCs w:val="22"/>
                <w:lang w:eastAsia="zh-CN"/>
              </w:rPr>
              <w:t>phases:</w:t>
            </w:r>
          </w:p>
          <w:p w14:paraId="40E12BA5" w14:textId="5A0E36DF" w:rsidR="00C4774B" w:rsidRDefault="00C4774B" w:rsidP="00C4774B">
            <w:pPr>
              <w:pStyle w:val="ListParagraph"/>
              <w:numPr>
                <w:ilvl w:val="0"/>
                <w:numId w:val="26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Monitoring if the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re is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”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which results in:</w:t>
            </w:r>
          </w:p>
          <w:p w14:paraId="398848A0" w14:textId="376A4CC7" w:rsidR="005A1C30" w:rsidRDefault="005A1C30" w:rsidP="00C4774B">
            <w:pPr>
              <w:pStyle w:val="ListParagraph"/>
              <w:numPr>
                <w:ilvl w:val="0"/>
                <w:numId w:val="26"/>
              </w:numPr>
              <w:spacing w:after="0"/>
              <w:ind w:left="1307" w:firstLineChars="0" w:hanging="567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Logging only “during”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state (which results in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erdiodical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samples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agged with the status 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” – similar behaviour to legacy LTE, even though no event-triggered configuration applies), </w:t>
            </w:r>
          </w:p>
          <w:p w14:paraId="4733A625" w14:textId="0EEF4571" w:rsidR="005A1C30" w:rsidRDefault="005A1C30" w:rsidP="005A1C30">
            <w:pPr>
              <w:pStyle w:val="ListParagraph"/>
              <w:numPr>
                <w:ilvl w:val="0"/>
                <w:numId w:val="26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Monitoring if the new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”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s being detected after” going back from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“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nyCellSelectionDetecte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”</w:t>
            </w:r>
          </w:p>
          <w:p w14:paraId="3F49F712" w14:textId="330E11DD" w:rsidR="005A1C30" w:rsidRPr="005A1C30" w:rsidRDefault="005A1C30" w:rsidP="00C4774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In any case, it seems the UE does the check in periodical manner</w:t>
            </w:r>
            <w:r w:rsidR="00C4774B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(at regular time intervals). Thus, we may need to clarify if the check or logging is supposed to happen periodically.</w:t>
            </w:r>
          </w:p>
        </w:tc>
      </w:tr>
      <w:tr w:rsidR="00C4774B" w:rsidRPr="006836DB" w14:paraId="4A1EEC9F" w14:textId="77777777" w:rsidTr="000D5FC3">
        <w:tc>
          <w:tcPr>
            <w:tcW w:w="1980" w:type="dxa"/>
          </w:tcPr>
          <w:p w14:paraId="302C9C7A" w14:textId="77777777" w:rsidR="00C4774B" w:rsidRDefault="00C4774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3A7BC013" w14:textId="77777777" w:rsidR="00C4774B" w:rsidRDefault="00C4774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88464E1" w14:textId="77777777" w:rsidR="00C4774B" w:rsidRDefault="00C4774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3546EC30" w14:textId="7B433184" w:rsidR="003F6F47" w:rsidRDefault="003F6F47" w:rsidP="003F6F47"/>
    <w:p w14:paraId="5BCF8964" w14:textId="229DAFCB" w:rsidR="000D5FC3" w:rsidRDefault="000D5FC3" w:rsidP="003F6F47">
      <w:r>
        <w:t>In [6], need for UE capability for this feature was discussed. RAN2 agreed that “</w:t>
      </w:r>
      <w:r w:rsidRPr="000D5FC3">
        <w:t>If we agree to the proposal, UE capability is needed.</w:t>
      </w:r>
      <w:r>
        <w:t xml:space="preserve">” Further the corresponding </w:t>
      </w:r>
      <w:r w:rsidR="00EC6DAF">
        <w:t xml:space="preserve">36.331 and 36.306 </w:t>
      </w:r>
      <w:r>
        <w:t>CRs propose one bit for UE capability.</w:t>
      </w:r>
    </w:p>
    <w:p w14:paraId="4E9D54FA" w14:textId="3E0CD419" w:rsidR="000D5FC3" w:rsidRPr="000D5FC3" w:rsidRDefault="000D5FC3" w:rsidP="003F6F47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E26861">
        <w:rPr>
          <w:b/>
          <w:bCs/>
        </w:rPr>
        <w:t>3</w:t>
      </w:r>
      <w:r w:rsidRPr="000D5FC3">
        <w:rPr>
          <w:b/>
          <w:bCs/>
        </w:rPr>
        <w:t xml:space="preserve">: For </w:t>
      </w:r>
      <w:r>
        <w:rPr>
          <w:b/>
          <w:bCs/>
        </w:rPr>
        <w:t xml:space="preserve">indicating support for </w:t>
      </w:r>
      <w:r w:rsidRPr="000D5FC3">
        <w:rPr>
          <w:b/>
          <w:bCs/>
        </w:rPr>
        <w:t>the two new event</w:t>
      </w:r>
      <w:r>
        <w:rPr>
          <w:b/>
          <w:bCs/>
        </w:rPr>
        <w:t xml:space="preserve"> triggered measurement logging</w:t>
      </w:r>
      <w:r w:rsidRPr="000D5FC3">
        <w:rPr>
          <w:b/>
          <w:bCs/>
        </w:rPr>
        <w:t xml:space="preserve">, should RAN2 add </w:t>
      </w:r>
      <w:r>
        <w:rPr>
          <w:b/>
          <w:bCs/>
        </w:rPr>
        <w:t>a single capability</w:t>
      </w:r>
      <w:r w:rsidRPr="000D5FC3">
        <w:rPr>
          <w:b/>
          <w:bCs/>
        </w:rPr>
        <w:t xml:space="preserve"> </w:t>
      </w:r>
      <w:r>
        <w:rPr>
          <w:b/>
          <w:bCs/>
        </w:rPr>
        <w:t xml:space="preserve">bit </w:t>
      </w:r>
      <w:r w:rsidRPr="000D5FC3">
        <w:rPr>
          <w:b/>
          <w:bCs/>
        </w:rPr>
        <w:t>or two separate UE capability bits</w:t>
      </w:r>
      <w:r w:rsidR="00655AB6">
        <w:rPr>
          <w:b/>
          <w:bCs/>
        </w:rPr>
        <w:t xml:space="preserve"> (for each event)</w:t>
      </w:r>
      <w:r w:rsidRPr="000D5FC3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D5FC3" w:rsidRPr="00650223" w14:paraId="58BE6750" w14:textId="77777777" w:rsidTr="00EC6DAF">
        <w:trPr>
          <w:trHeight w:val="50"/>
        </w:trPr>
        <w:tc>
          <w:tcPr>
            <w:tcW w:w="1980" w:type="dxa"/>
          </w:tcPr>
          <w:p w14:paraId="247807E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2BD4B0BE" w14:textId="42CEDD34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ingle capability bit/ Two separate capability bits</w:t>
            </w:r>
          </w:p>
        </w:tc>
        <w:tc>
          <w:tcPr>
            <w:tcW w:w="6373" w:type="dxa"/>
          </w:tcPr>
          <w:p w14:paraId="198D31DB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0D5FC3" w:rsidRPr="00F409BF" w14:paraId="1EC5D3D8" w14:textId="77777777" w:rsidTr="00EC6DAF">
        <w:tc>
          <w:tcPr>
            <w:tcW w:w="1980" w:type="dxa"/>
          </w:tcPr>
          <w:p w14:paraId="1B8E5037" w14:textId="1093CDE1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276" w:type="dxa"/>
          </w:tcPr>
          <w:p w14:paraId="3DA813E4" w14:textId="0055DC80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wo </w:t>
            </w:r>
          </w:p>
        </w:tc>
        <w:tc>
          <w:tcPr>
            <w:tcW w:w="6373" w:type="dxa"/>
          </w:tcPr>
          <w:p w14:paraId="740FD75C" w14:textId="57044221" w:rsidR="000D5FC3" w:rsidRPr="00F409BF" w:rsidRDefault="0090641B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As two features seem different in implementation. Two bits seem to be more reasonable.</w:t>
            </w:r>
          </w:p>
        </w:tc>
      </w:tr>
      <w:tr w:rsidR="00D242F7" w:rsidRPr="00F409BF" w14:paraId="797032DE" w14:textId="77777777" w:rsidTr="00EC6DAF">
        <w:tc>
          <w:tcPr>
            <w:tcW w:w="1980" w:type="dxa"/>
          </w:tcPr>
          <w:p w14:paraId="265CBCD8" w14:textId="02C4BD98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4EC566DC" w14:textId="4F6B4E71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Single </w:t>
            </w:r>
            <w:r w:rsidR="00710122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capability 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bit</w:t>
            </w:r>
          </w:p>
        </w:tc>
        <w:tc>
          <w:tcPr>
            <w:tcW w:w="6373" w:type="dxa"/>
          </w:tcPr>
          <w:p w14:paraId="0607EF33" w14:textId="47955221" w:rsidR="00D242F7" w:rsidRPr="00F409BF" w:rsidRDefault="00D242F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n NR, only a single bit is defined for normal logged MDT (except for WLAN and BT), and a</w:t>
            </w: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UE that supports logged measurements shall support both periodical logging and event-triggered logging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. </w:t>
            </w:r>
            <w:proofErr w:type="gramStart"/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Therefore</w:t>
            </w:r>
            <w:proofErr w:type="gramEnd"/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 the possible 2 events for the event triggered logging 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lastRenderedPageBreak/>
              <w:t xml:space="preserve">introduced in the same release (Rel-17) of LTE only needs </w:t>
            </w:r>
            <w:r w:rsidR="00EF6CE1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a</w:t>
            </w:r>
            <w:r w:rsidR="00BF4B1A"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 xml:space="preserve"> </w:t>
            </w: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single capability bit.</w:t>
            </w:r>
          </w:p>
        </w:tc>
      </w:tr>
      <w:tr w:rsidR="00840062" w:rsidRPr="00650223" w14:paraId="05139127" w14:textId="77777777" w:rsidTr="00EC6DAF">
        <w:tc>
          <w:tcPr>
            <w:tcW w:w="1980" w:type="dxa"/>
          </w:tcPr>
          <w:p w14:paraId="605C6974" w14:textId="68E2508D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276" w:type="dxa"/>
          </w:tcPr>
          <w:p w14:paraId="54467C41" w14:textId="4D391C5F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Either</w:t>
            </w:r>
          </w:p>
        </w:tc>
        <w:tc>
          <w:tcPr>
            <w:tcW w:w="6373" w:type="dxa"/>
          </w:tcPr>
          <w:p w14:paraId="2302389D" w14:textId="77777777" w:rsidR="00840062" w:rsidRPr="0058447F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I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n NR, the UE capability indication loggedMeasurements-r16 is coupled with both periodical logging and event-triggered logging. In LTE, the UE capability indication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loggedMeasurementsIdle</w:t>
            </w:r>
            <w:proofErr w:type="spellEnd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 is coupled with periodical logging.</w:t>
            </w:r>
          </w:p>
          <w:p w14:paraId="2742992E" w14:textId="77777777" w:rsidR="00840062" w:rsidRPr="0058447F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2F199FC8" w14:textId="40FB51C0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e slightly prefer single capability bit because both </w:t>
            </w:r>
            <w:proofErr w:type="gram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event</w:t>
            </w:r>
            <w:proofErr w:type="gramEnd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 triggered measurements are useful, and we also see the flexibility of having two bits.</w:t>
            </w:r>
          </w:p>
        </w:tc>
      </w:tr>
      <w:tr w:rsidR="00840062" w:rsidRPr="00650223" w14:paraId="7D66A8FA" w14:textId="77777777" w:rsidTr="00EC6DAF">
        <w:tc>
          <w:tcPr>
            <w:tcW w:w="1980" w:type="dxa"/>
          </w:tcPr>
          <w:p w14:paraId="5AB4424F" w14:textId="3B2E7378" w:rsidR="00840062" w:rsidRPr="00B244AB" w:rsidRDefault="000F1E7F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B244AB">
              <w:rPr>
                <w:rFonts w:eastAsia="Malgun Gothic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1276" w:type="dxa"/>
          </w:tcPr>
          <w:p w14:paraId="5060B2EE" w14:textId="6C091333" w:rsidR="00840062" w:rsidRPr="00B244AB" w:rsidRDefault="00B244AB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ingle capability bit</w:t>
            </w:r>
          </w:p>
        </w:tc>
        <w:tc>
          <w:tcPr>
            <w:tcW w:w="6373" w:type="dxa"/>
          </w:tcPr>
          <w:p w14:paraId="28BD3352" w14:textId="386C2C8F" w:rsidR="00840062" w:rsidRPr="00B244AB" w:rsidRDefault="00B244AB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We do not see big impacts on the UE implementation side on keeping a single capability bit for both these events. If there is a good motivation why there should be two capability bits, we are happy to discuss.</w:t>
            </w:r>
          </w:p>
        </w:tc>
      </w:tr>
      <w:tr w:rsidR="00840062" w:rsidRPr="006836DB" w14:paraId="7A99E105" w14:textId="77777777" w:rsidTr="00EC6DAF">
        <w:tc>
          <w:tcPr>
            <w:tcW w:w="1980" w:type="dxa"/>
          </w:tcPr>
          <w:p w14:paraId="666D7701" w14:textId="36F9D582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276" w:type="dxa"/>
          </w:tcPr>
          <w:p w14:paraId="107B48B1" w14:textId="6ED253A9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wo</w:t>
            </w:r>
          </w:p>
        </w:tc>
        <w:tc>
          <w:tcPr>
            <w:tcW w:w="6373" w:type="dxa"/>
          </w:tcPr>
          <w:p w14:paraId="64A07448" w14:textId="235C179A" w:rsidR="00840062" w:rsidRPr="006836DB" w:rsidRDefault="006836DB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he features are different in implementation. Two separate bits would be easier for implementation and testing.</w:t>
            </w:r>
          </w:p>
        </w:tc>
      </w:tr>
      <w:tr w:rsidR="00840062" w:rsidRPr="006836DB" w14:paraId="24940C00" w14:textId="77777777" w:rsidTr="00EC6DAF">
        <w:tc>
          <w:tcPr>
            <w:tcW w:w="1980" w:type="dxa"/>
          </w:tcPr>
          <w:p w14:paraId="7C5A681C" w14:textId="024178AC" w:rsidR="00840062" w:rsidRPr="006836DB" w:rsidRDefault="005A1C30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1276" w:type="dxa"/>
          </w:tcPr>
          <w:p w14:paraId="3358FE92" w14:textId="556E976E" w:rsidR="00840062" w:rsidRPr="006836DB" w:rsidRDefault="005A1C30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Either manner is acceptable</w:t>
            </w:r>
          </w:p>
        </w:tc>
        <w:tc>
          <w:tcPr>
            <w:tcW w:w="6373" w:type="dxa"/>
          </w:tcPr>
          <w:p w14:paraId="782AFF60" w14:textId="77777777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4A3F5451" w14:textId="069431F6" w:rsidR="000D5FC3" w:rsidRDefault="000D5FC3" w:rsidP="003F6F47"/>
    <w:p w14:paraId="77C01532" w14:textId="77777777" w:rsidR="008B3EC2" w:rsidRDefault="002D57CE" w:rsidP="003F6F47">
      <w:r>
        <w:t xml:space="preserve">One of the discussion </w:t>
      </w:r>
      <w:proofErr w:type="gramStart"/>
      <w:r>
        <w:t>scope</w:t>
      </w:r>
      <w:proofErr w:type="gramEnd"/>
      <w:r>
        <w:t xml:space="preserve"> is “details of event-triggered logged MDT for LTE (i.e. how it would work)”. </w:t>
      </w:r>
    </w:p>
    <w:p w14:paraId="7188A2CE" w14:textId="77777777" w:rsidR="007E0564" w:rsidRDefault="008B3EC2" w:rsidP="003F6F47">
      <w:r>
        <w:t>T</w:t>
      </w:r>
      <w:r w:rsidR="002D57CE">
        <w:t>he assumption</w:t>
      </w:r>
      <w:r>
        <w:t>/intent</w:t>
      </w:r>
      <w:r w:rsidR="002D57CE">
        <w:t xml:space="preserve"> so far </w:t>
      </w:r>
      <w:r>
        <w:t>seems to be that</w:t>
      </w:r>
      <w:r w:rsidR="002D57CE">
        <w:t xml:space="preserve"> the procedures for the </w:t>
      </w:r>
      <w:r w:rsidR="002D57CE" w:rsidRPr="007E0564">
        <w:rPr>
          <w:b/>
          <w:bCs/>
        </w:rPr>
        <w:t>two new events in LTE would be same as in NR</w:t>
      </w:r>
      <w:r w:rsidR="002D57CE">
        <w:t xml:space="preserve">. </w:t>
      </w:r>
    </w:p>
    <w:p w14:paraId="7E4D573F" w14:textId="7B61C9D3" w:rsidR="00BD35B0" w:rsidRDefault="008B3EC2" w:rsidP="003F6F47">
      <w:r>
        <w:t>C</w:t>
      </w:r>
      <w:r w:rsidR="002D57CE">
        <w:t xml:space="preserve">ompanies are encouraged to </w:t>
      </w:r>
      <w:bookmarkStart w:id="2" w:name="_Hlk82171208"/>
      <w:r w:rsidR="002D57CE">
        <w:t xml:space="preserve">provide any comments or clarification on the operation of the new events, </w:t>
      </w:r>
      <w:bookmarkStart w:id="3" w:name="_Hlk82172016"/>
      <w:r w:rsidR="002D57CE">
        <w:t>specially if it is expected to be different from NR</w:t>
      </w:r>
      <w:bookmarkEnd w:id="3"/>
      <w:r w:rsidR="002D57CE">
        <w:t>.</w:t>
      </w:r>
      <w:bookmarkEnd w:id="2"/>
    </w:p>
    <w:p w14:paraId="58A15ABB" w14:textId="56DCC251" w:rsidR="002D57CE" w:rsidRPr="000D5FC3" w:rsidRDefault="002D57CE" w:rsidP="002D57CE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756BD7">
        <w:rPr>
          <w:b/>
          <w:bCs/>
        </w:rPr>
        <w:t>4</w:t>
      </w:r>
      <w:r w:rsidRPr="000D5FC3">
        <w:rPr>
          <w:b/>
          <w:bCs/>
        </w:rPr>
        <w:t xml:space="preserve">: </w:t>
      </w:r>
      <w:r>
        <w:rPr>
          <w:b/>
          <w:bCs/>
        </w:rPr>
        <w:t>P</w:t>
      </w:r>
      <w:r w:rsidRPr="002D57CE">
        <w:rPr>
          <w:b/>
          <w:bCs/>
        </w:rPr>
        <w:t>rovide any comments or clarification on the operation of the new events,</w:t>
      </w:r>
      <w:r w:rsidR="008B3EC2">
        <w:rPr>
          <w:b/>
          <w:bCs/>
        </w:rPr>
        <w:t xml:space="preserve"> </w:t>
      </w:r>
      <w:r w:rsidR="008B3EC2" w:rsidRPr="008B3EC2">
        <w:rPr>
          <w:b/>
          <w:bCs/>
        </w:rPr>
        <w:t>specially if it is expected to be different from NR</w:t>
      </w:r>
      <w:r w:rsidRPr="002D57CE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2D57CE" w:rsidRPr="00650223" w14:paraId="7DC6DA6B" w14:textId="77777777" w:rsidTr="00440A6E">
        <w:trPr>
          <w:trHeight w:val="50"/>
        </w:trPr>
        <w:tc>
          <w:tcPr>
            <w:tcW w:w="1980" w:type="dxa"/>
          </w:tcPr>
          <w:p w14:paraId="4122ABA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D36E39D" w14:textId="074FBCDF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 w:rsidR="00440A6E"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(any difference from NR?)</w:t>
            </w:r>
          </w:p>
        </w:tc>
      </w:tr>
      <w:tr w:rsidR="002D57CE" w:rsidRPr="00650223" w14:paraId="1DE24745" w14:textId="77777777" w:rsidTr="00440A6E">
        <w:tc>
          <w:tcPr>
            <w:tcW w:w="1980" w:type="dxa"/>
          </w:tcPr>
          <w:p w14:paraId="50B639A6" w14:textId="7D46D25C" w:rsidR="002D57CE" w:rsidRPr="00B10CAF" w:rsidRDefault="002D57C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17919E0" w14:textId="3B711BDD" w:rsidR="002D57CE" w:rsidRPr="00B10CAF" w:rsidRDefault="002D57C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2D57CE" w:rsidRPr="00650223" w14:paraId="63EE3A57" w14:textId="77777777" w:rsidTr="00440A6E">
        <w:tc>
          <w:tcPr>
            <w:tcW w:w="1980" w:type="dxa"/>
          </w:tcPr>
          <w:p w14:paraId="0CD4F1F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844D6B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07A164C5" w14:textId="77777777" w:rsidTr="00440A6E">
        <w:tc>
          <w:tcPr>
            <w:tcW w:w="1980" w:type="dxa"/>
          </w:tcPr>
          <w:p w14:paraId="4541123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EB74365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307307E1" w14:textId="77777777" w:rsidTr="00440A6E">
        <w:tc>
          <w:tcPr>
            <w:tcW w:w="1980" w:type="dxa"/>
          </w:tcPr>
          <w:p w14:paraId="55A37C68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38495C9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2D57CE" w:rsidRPr="00650223" w14:paraId="106A06C0" w14:textId="77777777" w:rsidTr="00440A6E">
        <w:tc>
          <w:tcPr>
            <w:tcW w:w="1980" w:type="dxa"/>
          </w:tcPr>
          <w:p w14:paraId="4801FDA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D696C3C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4EA4384E" w14:textId="77777777" w:rsidTr="00440A6E">
        <w:tc>
          <w:tcPr>
            <w:tcW w:w="1980" w:type="dxa"/>
          </w:tcPr>
          <w:p w14:paraId="4E91BC21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3AA12E9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10E301" w14:textId="3A719972" w:rsidR="002D57CE" w:rsidRDefault="002D57CE" w:rsidP="002D57CE"/>
    <w:p w14:paraId="07154CBF" w14:textId="77777777" w:rsidR="00D525D7" w:rsidRDefault="00D525D7" w:rsidP="002D57CE">
      <w:r>
        <w:t xml:space="preserve">As NR is still discussing on similar topics, further enhancements in NR cannot be ruled out. (See for example the CR related to Question 1 above.) </w:t>
      </w:r>
    </w:p>
    <w:p w14:paraId="33188335" w14:textId="22350F98" w:rsidR="000105AF" w:rsidRDefault="00906D5F" w:rsidP="002D57CE">
      <w:r>
        <w:t>Assuming</w:t>
      </w:r>
      <w:r w:rsidR="000105AF">
        <w:t xml:space="preserve"> the </w:t>
      </w:r>
      <w:r w:rsidR="00D525D7">
        <w:t xml:space="preserve">baseline </w:t>
      </w:r>
      <w:r w:rsidR="000105AF">
        <w:t xml:space="preserve">procedures for the two new events in LTE </w:t>
      </w:r>
      <w:r w:rsidR="00D525D7">
        <w:t xml:space="preserve">is assumed to be </w:t>
      </w:r>
      <w:r w:rsidR="000105AF">
        <w:t xml:space="preserve">same as in NR, </w:t>
      </w:r>
      <w:bookmarkStart w:id="4" w:name="_Hlk82172654"/>
      <w:r w:rsidR="000105AF">
        <w:t xml:space="preserve">if there </w:t>
      </w:r>
      <w:r w:rsidR="00D525D7">
        <w:t>are</w:t>
      </w:r>
      <w:r w:rsidR="000105AF">
        <w:t xml:space="preserve"> </w:t>
      </w:r>
      <w:r w:rsidR="000105AF" w:rsidRPr="000105AF">
        <w:t xml:space="preserve">further enhancements </w:t>
      </w:r>
      <w:r w:rsidR="00D525D7">
        <w:t>related to event-triggered logged MDT in NR in upcoming meetings</w:t>
      </w:r>
      <w:r w:rsidR="000105AF">
        <w:t xml:space="preserve">, </w:t>
      </w:r>
      <w:r w:rsidR="00D525D7">
        <w:t xml:space="preserve">it may be beneficial to avoid longer discussions in the future and adopt the principle that </w:t>
      </w:r>
      <w:r w:rsidR="000105AF">
        <w:t>those</w:t>
      </w:r>
      <w:r w:rsidR="00D525D7">
        <w:t xml:space="preserve"> would</w:t>
      </w:r>
      <w:r w:rsidR="000105AF">
        <w:t xml:space="preserve"> be </w:t>
      </w:r>
      <w:r w:rsidR="00D525D7">
        <w:t>ported-back to LTE as well</w:t>
      </w:r>
      <w:bookmarkEnd w:id="4"/>
      <w:r w:rsidR="00D525D7">
        <w:t>.</w:t>
      </w:r>
      <w:r w:rsidR="00473949">
        <w:t xml:space="preserve"> </w:t>
      </w:r>
      <w:proofErr w:type="gramStart"/>
      <w:r w:rsidR="00473949">
        <w:t>Of course</w:t>
      </w:r>
      <w:proofErr w:type="gramEnd"/>
      <w:r w:rsidR="00473949">
        <w:t xml:space="preserve"> this would be just a “principle” and exact changes would need to be discussed and agreed</w:t>
      </w:r>
      <w:r>
        <w:t xml:space="preserve"> case by case</w:t>
      </w:r>
      <w:r w:rsidR="00473949">
        <w:t>.</w:t>
      </w:r>
    </w:p>
    <w:p w14:paraId="44E9BE48" w14:textId="09B787F1" w:rsidR="002D57CE" w:rsidRDefault="002D57CE" w:rsidP="003F6F47">
      <w:r w:rsidRPr="00785075">
        <w:rPr>
          <w:b/>
          <w:bCs/>
        </w:rPr>
        <w:t xml:space="preserve">Question </w:t>
      </w:r>
      <w:r w:rsidR="00756BD7">
        <w:rPr>
          <w:b/>
          <w:bCs/>
        </w:rPr>
        <w:t>5</w:t>
      </w:r>
      <w:r w:rsidRPr="00785075">
        <w:rPr>
          <w:b/>
          <w:bCs/>
        </w:rPr>
        <w:t>:</w:t>
      </w:r>
      <w:r w:rsidR="00D525D7">
        <w:rPr>
          <w:b/>
          <w:bCs/>
        </w:rPr>
        <w:t xml:space="preserve"> Should RAN2 </w:t>
      </w:r>
      <w:r w:rsidR="00473949">
        <w:rPr>
          <w:b/>
          <w:bCs/>
        </w:rPr>
        <w:t>agree to</w:t>
      </w:r>
      <w:r w:rsidR="00D525D7">
        <w:rPr>
          <w:b/>
          <w:bCs/>
        </w:rPr>
        <w:t xml:space="preserve"> the principle that if there are </w:t>
      </w:r>
      <w:r w:rsidR="00D525D7" w:rsidRPr="00D525D7">
        <w:rPr>
          <w:b/>
          <w:bCs/>
        </w:rPr>
        <w:t xml:space="preserve">further enhancements related to event-triggered logged MDT in NR in upcoming meetings, those would be </w:t>
      </w:r>
      <w:r w:rsidR="00D525D7">
        <w:rPr>
          <w:b/>
          <w:bCs/>
        </w:rPr>
        <w:t>ported-back</w:t>
      </w:r>
      <w:r w:rsidR="00473949">
        <w:rPr>
          <w:b/>
          <w:bCs/>
        </w:rPr>
        <w:t>/adopted</w:t>
      </w:r>
      <w:r w:rsidR="00D525D7">
        <w:rPr>
          <w:b/>
          <w:bCs/>
        </w:rPr>
        <w:t xml:space="preserve"> to </w:t>
      </w:r>
      <w:r w:rsidR="00D525D7" w:rsidRPr="00D525D7">
        <w:rPr>
          <w:b/>
          <w:bCs/>
        </w:rPr>
        <w:t>LTE</w:t>
      </w:r>
      <w:ins w:id="5" w:author="QC (Umesh)" w:date="2021-09-30T16:31:00Z">
        <w:r w:rsidR="00611777">
          <w:rPr>
            <w:b/>
            <w:bCs/>
          </w:rPr>
          <w:t xml:space="preserve"> if possible</w:t>
        </w:r>
      </w:ins>
      <w:r w:rsidR="00D525D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891"/>
        <w:gridCol w:w="5781"/>
      </w:tblGrid>
      <w:tr w:rsidR="00473949" w:rsidRPr="00650223" w14:paraId="1FFF6DDC" w14:textId="77777777" w:rsidTr="00704E15">
        <w:trPr>
          <w:trHeight w:val="50"/>
        </w:trPr>
        <w:tc>
          <w:tcPr>
            <w:tcW w:w="1603" w:type="dxa"/>
          </w:tcPr>
          <w:p w14:paraId="0745B8D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07D3A47" w14:textId="6F2D6CD2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5781" w:type="dxa"/>
          </w:tcPr>
          <w:p w14:paraId="18D0DEC8" w14:textId="579F2C8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473949" w:rsidRPr="00F409BF" w14:paraId="7CA65149" w14:textId="77777777" w:rsidTr="00704E15">
        <w:tc>
          <w:tcPr>
            <w:tcW w:w="1603" w:type="dxa"/>
          </w:tcPr>
          <w:p w14:paraId="2526442D" w14:textId="0BD7DB4E" w:rsidR="00473949" w:rsidRPr="00F409BF" w:rsidRDefault="006E05E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891" w:type="dxa"/>
          </w:tcPr>
          <w:p w14:paraId="015414C1" w14:textId="0343DE47" w:rsidR="00473949" w:rsidRPr="00F409BF" w:rsidRDefault="006E05E7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781" w:type="dxa"/>
          </w:tcPr>
          <w:p w14:paraId="48122F1D" w14:textId="06E08783" w:rsidR="00473949" w:rsidRPr="00F409BF" w:rsidRDefault="00A43B4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Agreement add a little flexibil</w:t>
            </w:r>
            <w:r w:rsidR="002A466A"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i</w:t>
            </w:r>
            <w:r w:rsidRPr="00F409BF">
              <w:rPr>
                <w:rFonts w:eastAsiaTheme="minorEastAsia"/>
                <w:bCs/>
                <w:sz w:val="22"/>
                <w:szCs w:val="22"/>
                <w:lang w:eastAsia="zh-CN"/>
              </w:rPr>
              <w:t>ty &gt; “</w:t>
            </w:r>
            <w:r w:rsidRPr="00F409BF">
              <w:rPr>
                <w:bCs/>
              </w:rPr>
              <w:t>that if there are further enhancements related to event-triggered logged MDT in NR in upcoming meetings, those would be ported-back/adopted to LTE if possible”</w:t>
            </w:r>
          </w:p>
        </w:tc>
      </w:tr>
      <w:tr w:rsidR="00AA6B16" w:rsidRPr="00F409BF" w14:paraId="66284695" w14:textId="77777777" w:rsidTr="00704E15">
        <w:tc>
          <w:tcPr>
            <w:tcW w:w="1603" w:type="dxa"/>
          </w:tcPr>
          <w:p w14:paraId="138950FD" w14:textId="47AB2CF7" w:rsidR="00AA6B16" w:rsidRPr="00F409BF" w:rsidRDefault="00AA6B1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891" w:type="dxa"/>
          </w:tcPr>
          <w:p w14:paraId="70E21249" w14:textId="0CE8DDC5" w:rsidR="00AA6B16" w:rsidRPr="00F409BF" w:rsidRDefault="00AA6B1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F409BF">
              <w:rPr>
                <w:rFonts w:eastAsiaTheme="minorEastAsia" w:hint="eastAsia"/>
                <w:bCs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5781" w:type="dxa"/>
          </w:tcPr>
          <w:p w14:paraId="15F4A9F1" w14:textId="1D661A52" w:rsidR="00AA6B16" w:rsidRPr="00F409BF" w:rsidRDefault="00EF6CE1" w:rsidP="00676384">
            <w:pPr>
              <w:spacing w:after="0"/>
              <w:rPr>
                <w:rFonts w:eastAsiaTheme="minorEastAsia"/>
                <w:bCs/>
                <w:lang w:eastAsia="zh-CN"/>
              </w:rPr>
            </w:pPr>
            <w:r w:rsidRPr="00F409BF">
              <w:rPr>
                <w:bCs/>
              </w:rPr>
              <w:t xml:space="preserve">We think this can be discussed on a case by case basis. So perhaps no need to have such general conclusion </w:t>
            </w:r>
            <w:proofErr w:type="gramStart"/>
            <w:r w:rsidRPr="00F409BF">
              <w:rPr>
                <w:bCs/>
              </w:rPr>
              <w:t>at the moment</w:t>
            </w:r>
            <w:proofErr w:type="gramEnd"/>
            <w:r w:rsidRPr="00F409BF">
              <w:rPr>
                <w:bCs/>
              </w:rPr>
              <w:t xml:space="preserve">. </w:t>
            </w:r>
          </w:p>
        </w:tc>
      </w:tr>
      <w:tr w:rsidR="00840062" w:rsidRPr="00650223" w14:paraId="73D1FE8C" w14:textId="77777777" w:rsidTr="00704E15">
        <w:tc>
          <w:tcPr>
            <w:tcW w:w="1603" w:type="dxa"/>
          </w:tcPr>
          <w:p w14:paraId="3228BFA3" w14:textId="12AEAE45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891" w:type="dxa"/>
          </w:tcPr>
          <w:p w14:paraId="00DE11D4" w14:textId="0A1935AE" w:rsidR="00840062" w:rsidRPr="001221EE" w:rsidRDefault="00840062" w:rsidP="0084006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221EE"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 w:rsidRPr="001221EE">
              <w:rPr>
                <w:rFonts w:eastAsiaTheme="minorEastAsia"/>
                <w:sz w:val="22"/>
                <w:szCs w:val="22"/>
                <w:lang w:eastAsia="zh-CN"/>
              </w:rPr>
              <w:t>aybe</w:t>
            </w:r>
          </w:p>
        </w:tc>
        <w:tc>
          <w:tcPr>
            <w:tcW w:w="5781" w:type="dxa"/>
          </w:tcPr>
          <w:p w14:paraId="604C8D34" w14:textId="5048954C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58447F">
              <w:rPr>
                <w:rFonts w:eastAsiaTheme="minorEastAsia"/>
                <w:sz w:val="22"/>
                <w:szCs w:val="22"/>
                <w:lang w:eastAsia="zh-CN"/>
              </w:rPr>
              <w:t>We think the further enhancements should be discussed case by case.</w:t>
            </w:r>
          </w:p>
        </w:tc>
      </w:tr>
      <w:tr w:rsidR="000F11E8" w:rsidRPr="00650223" w14:paraId="3832E111" w14:textId="77777777" w:rsidTr="00704E15">
        <w:tc>
          <w:tcPr>
            <w:tcW w:w="1603" w:type="dxa"/>
          </w:tcPr>
          <w:p w14:paraId="5A1F27F6" w14:textId="2EA2B0EB" w:rsidR="000F11E8" w:rsidRPr="00650223" w:rsidRDefault="000F11E8" w:rsidP="000F11E8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 w:rsidRPr="00B10CAF"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891" w:type="dxa"/>
          </w:tcPr>
          <w:p w14:paraId="55161887" w14:textId="60575AC0" w:rsidR="000F11E8" w:rsidRPr="000F11E8" w:rsidRDefault="000F11E8" w:rsidP="000F11E8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 w:rsidRPr="000F11E8">
              <w:rPr>
                <w:rFonts w:eastAsia="Malgun Gothic"/>
                <w:bCs/>
                <w:sz w:val="22"/>
                <w:szCs w:val="22"/>
                <w:lang w:eastAsia="ko-KR"/>
              </w:rPr>
              <w:t xml:space="preserve">Case by case </w:t>
            </w:r>
          </w:p>
        </w:tc>
        <w:tc>
          <w:tcPr>
            <w:tcW w:w="5781" w:type="dxa"/>
          </w:tcPr>
          <w:p w14:paraId="50620589" w14:textId="77777777" w:rsidR="000F11E8" w:rsidRDefault="000F11E8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We would like to highlight one discussion from RAN2#115 meeting. </w:t>
            </w:r>
          </w:p>
          <w:p w14:paraId="784CDFCE" w14:textId="18464A74" w:rsidR="000F11E8" w:rsidRPr="00BF4B1A" w:rsidRDefault="000F11E8" w:rsidP="000F11E8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During the online session in NR SON-MDT WI Rel-16 corrections, an operator expressed interest in introducing logging of measurements when the UE is in ‘camped on any cell’ state. It was said that such an enhancement is too late for Rel-16 corrections but may be such enhancements could be discussed in this TEI related work directly as it is related to out of coverage related enhancements?</w:t>
            </w:r>
          </w:p>
        </w:tc>
      </w:tr>
      <w:tr w:rsidR="000F11E8" w:rsidRPr="00650223" w14:paraId="27AE36F1" w14:textId="77777777" w:rsidTr="00704E15">
        <w:tc>
          <w:tcPr>
            <w:tcW w:w="1603" w:type="dxa"/>
          </w:tcPr>
          <w:p w14:paraId="12F10D24" w14:textId="7A90B275" w:rsidR="000F11E8" w:rsidRPr="00611777" w:rsidRDefault="00611777" w:rsidP="000F11E8">
            <w:pPr>
              <w:spacing w:after="0"/>
            </w:pPr>
            <w:r w:rsidRPr="00611777">
              <w:t>Qualcomm</w:t>
            </w:r>
          </w:p>
        </w:tc>
        <w:tc>
          <w:tcPr>
            <w:tcW w:w="891" w:type="dxa"/>
          </w:tcPr>
          <w:p w14:paraId="48A4D281" w14:textId="49D74BF1" w:rsidR="000F11E8" w:rsidRPr="00611777" w:rsidRDefault="00611777" w:rsidP="000F11E8">
            <w:pPr>
              <w:spacing w:after="0"/>
            </w:pPr>
            <w:r w:rsidRPr="00611777">
              <w:t>Yes</w:t>
            </w:r>
          </w:p>
        </w:tc>
        <w:tc>
          <w:tcPr>
            <w:tcW w:w="5781" w:type="dxa"/>
          </w:tcPr>
          <w:p w14:paraId="4AC70074" w14:textId="6EFF17A6" w:rsidR="000F11E8" w:rsidRDefault="00611777" w:rsidP="000F11E8">
            <w:pPr>
              <w:spacing w:after="0"/>
            </w:pPr>
            <w:r w:rsidRPr="00611777">
              <w:t xml:space="preserve">As noted above, </w:t>
            </w:r>
            <w:r>
              <w:t xml:space="preserve">this should be just a “principle” and </w:t>
            </w:r>
            <w:r w:rsidR="007935A0">
              <w:t xml:space="preserve">the </w:t>
            </w:r>
            <w:r>
              <w:t>exact changes would need to be discussed and agreed case by case.</w:t>
            </w:r>
            <w:r w:rsidRPr="00611777">
              <w:t xml:space="preserve"> </w:t>
            </w:r>
          </w:p>
          <w:p w14:paraId="14A48D0C" w14:textId="77777777" w:rsidR="00C97852" w:rsidRDefault="00C97852" w:rsidP="000F11E8">
            <w:pPr>
              <w:spacing w:after="0"/>
            </w:pPr>
          </w:p>
          <w:p w14:paraId="4491C7E3" w14:textId="2736148F" w:rsidR="00C97852" w:rsidRPr="00611777" w:rsidRDefault="00C97852" w:rsidP="000F11E8">
            <w:pPr>
              <w:spacing w:after="0"/>
            </w:pPr>
            <w:r>
              <w:t>Regarding comment/suggestion from Ericsson: at least we have not found any benefit of logging measurements of acceptable cells in ‘camped on any cell’ state. L</w:t>
            </w:r>
            <w:r w:rsidRPr="00C97852">
              <w:t>ogged MDT is used for coverage optimizations for the normal operation.</w:t>
            </w:r>
            <w:r>
              <w:t xml:space="preserve"> C</w:t>
            </w:r>
            <w:r w:rsidRPr="00C97852">
              <w:t>overage optimization considering camp</w:t>
            </w:r>
            <w:r>
              <w:t>ed</w:t>
            </w:r>
            <w:r w:rsidRPr="00C97852">
              <w:t xml:space="preserve"> normally state and any cell selection stat</w:t>
            </w:r>
            <w:r>
              <w:t>e</w:t>
            </w:r>
            <w:r w:rsidRPr="00C97852">
              <w:t xml:space="preserve"> </w:t>
            </w:r>
            <w:r>
              <w:t>should</w:t>
            </w:r>
            <w:r w:rsidRPr="00C97852">
              <w:t xml:space="preserve"> be sufficient as it will optimize the coverage for both emergency services </w:t>
            </w:r>
            <w:r>
              <w:t>as well as</w:t>
            </w:r>
            <w:r w:rsidRPr="00C97852">
              <w:t xml:space="preserve"> normal services.</w:t>
            </w:r>
            <w:r>
              <w:t xml:space="preserve"> But we are open to understand further what </w:t>
            </w:r>
            <w:r w:rsidR="00B5727D">
              <w:t>other</w:t>
            </w:r>
            <w:r>
              <w:t xml:space="preserve"> benefits may be achieved by logging acceptable cell info and measurements.</w:t>
            </w:r>
          </w:p>
        </w:tc>
      </w:tr>
      <w:tr w:rsidR="000F11E8" w:rsidRPr="00650223" w14:paraId="3863FF07" w14:textId="77777777" w:rsidTr="00704E15">
        <w:tc>
          <w:tcPr>
            <w:tcW w:w="1603" w:type="dxa"/>
          </w:tcPr>
          <w:p w14:paraId="617E8F78" w14:textId="77E59FC9" w:rsidR="000F11E8" w:rsidRPr="00173A89" w:rsidRDefault="00173A89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173A89">
              <w:rPr>
                <w:rFonts w:eastAsiaTheme="minorEastAsia"/>
                <w:bCs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891" w:type="dxa"/>
          </w:tcPr>
          <w:p w14:paraId="4D39173A" w14:textId="49AC99FA" w:rsidR="000F11E8" w:rsidRPr="00173A89" w:rsidRDefault="00173A89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173A89">
              <w:rPr>
                <w:rFonts w:eastAsiaTheme="minorEastAsia"/>
                <w:bCs/>
                <w:sz w:val="22"/>
                <w:szCs w:val="22"/>
                <w:lang w:eastAsia="zh-CN"/>
              </w:rPr>
              <w:t>Case by case</w:t>
            </w:r>
          </w:p>
        </w:tc>
        <w:tc>
          <w:tcPr>
            <w:tcW w:w="5781" w:type="dxa"/>
          </w:tcPr>
          <w:p w14:paraId="4F52D937" w14:textId="533FAF68" w:rsidR="000F11E8" w:rsidRPr="00173A89" w:rsidRDefault="000F11E8" w:rsidP="000F11E8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0984943" w14:textId="097A7322" w:rsidR="006615DF" w:rsidRDefault="006615DF" w:rsidP="003F6F47"/>
    <w:p w14:paraId="399F9706" w14:textId="77777777" w:rsidR="000105AF" w:rsidRDefault="000105AF" w:rsidP="003F6F47"/>
    <w:p w14:paraId="529673B2" w14:textId="6B544E5A" w:rsidR="006615DF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2</w:t>
      </w:r>
      <w:r w:rsidR="0087138F">
        <w:rPr>
          <w:b/>
          <w:bCs/>
        </w:rPr>
        <w:tab/>
      </w:r>
      <w:r w:rsidR="006615DF" w:rsidRPr="00236B7E">
        <w:rPr>
          <w:b/>
          <w:bCs/>
        </w:rPr>
        <w:t>CRs</w:t>
      </w:r>
    </w:p>
    <w:p w14:paraId="764F7B66" w14:textId="44837660" w:rsidR="00906D5F" w:rsidRDefault="00906D5F" w:rsidP="003F6F47">
      <w:r>
        <w:t>This section is for comments on the previously submitted CRs, which may be useful for updating/drafting the CRs as required.</w:t>
      </w:r>
    </w:p>
    <w:p w14:paraId="245BB5A5" w14:textId="68A3FDE0" w:rsidR="00EC6DAF" w:rsidRDefault="00F01A7F" w:rsidP="003F6F47">
      <w:r>
        <w:t xml:space="preserve">Given that this is a TEI17 item, rapporteur thinks there should be no more than one CR per </w:t>
      </w:r>
      <w:r w:rsidR="00EC6DAF">
        <w:t xml:space="preserve">impacted </w:t>
      </w:r>
      <w:r>
        <w:t xml:space="preserve">spec. This means </w:t>
      </w:r>
      <w:r w:rsidR="00EC6DAF">
        <w:t>following CRs should be merged</w:t>
      </w:r>
      <w:r w:rsidR="00236B7E">
        <w:t xml:space="preserve">, along with </w:t>
      </w:r>
      <w:r w:rsidR="00236B7E" w:rsidRPr="00236B7E">
        <w:t>making further changes identified, if any, in conclusion of other questions (above or below)</w:t>
      </w:r>
      <w:r w:rsidR="00EC6DAF">
        <w:t>:</w:t>
      </w:r>
    </w:p>
    <w:p w14:paraId="326F7BAA" w14:textId="16E01358" w:rsidR="000D5FC3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 xml:space="preserve">For TS 36.331: </w:t>
      </w:r>
      <w:r w:rsidR="00F01A7F">
        <w:t xml:space="preserve">merge the CRs in [2] and </w:t>
      </w:r>
      <w:r>
        <w:t>[6]</w:t>
      </w:r>
    </w:p>
    <w:p w14:paraId="71373E69" w14:textId="045BE144" w:rsidR="00EC6DAF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>For TS 37.320: merge the CRs in [3] and [7]</w:t>
      </w:r>
    </w:p>
    <w:p w14:paraId="53DDADD7" w14:textId="1B9EA040" w:rsidR="00EC6DAF" w:rsidRDefault="00EC6DAF" w:rsidP="00EC6DAF"/>
    <w:p w14:paraId="2F766EEC" w14:textId="2D4335DD" w:rsidR="00EC6DAF" w:rsidRPr="003A29C4" w:rsidRDefault="00EC6DAF" w:rsidP="00EC6DAF">
      <w:pPr>
        <w:rPr>
          <w:b/>
          <w:bCs/>
        </w:rPr>
      </w:pPr>
      <w:r w:rsidRPr="003A29C4">
        <w:rPr>
          <w:b/>
          <w:bCs/>
        </w:rPr>
        <w:t xml:space="preserve">Question </w:t>
      </w:r>
      <w:r w:rsidR="00756BD7">
        <w:rPr>
          <w:b/>
          <w:bCs/>
        </w:rPr>
        <w:t>6</w:t>
      </w:r>
      <w:r w:rsidRPr="003A29C4">
        <w:rPr>
          <w:b/>
          <w:bCs/>
        </w:rPr>
        <w:t>: Any</w:t>
      </w:r>
      <w:r w:rsidR="00C1519B">
        <w:rPr>
          <w:b/>
          <w:bCs/>
        </w:rPr>
        <w:t xml:space="preserve"> </w:t>
      </w:r>
      <w:r w:rsidRPr="003A29C4">
        <w:rPr>
          <w:b/>
          <w:bCs/>
        </w:rPr>
        <w:t>comment on merging [</w:t>
      </w:r>
      <w:proofErr w:type="gramStart"/>
      <w:r w:rsidRPr="003A29C4">
        <w:rPr>
          <w:b/>
          <w:bCs/>
        </w:rPr>
        <w:t>2]+</w:t>
      </w:r>
      <w:proofErr w:type="gramEnd"/>
      <w:r w:rsidRPr="003A29C4">
        <w:rPr>
          <w:b/>
          <w:bCs/>
        </w:rPr>
        <w:t xml:space="preserve">[6] and [3]+[7] </w:t>
      </w:r>
      <w:r w:rsidR="00D75302">
        <w:rPr>
          <w:b/>
          <w:bCs/>
        </w:rPr>
        <w:t>and</w:t>
      </w:r>
      <w:r w:rsidRPr="003A29C4">
        <w:rPr>
          <w:b/>
          <w:bCs/>
        </w:rPr>
        <w:t xml:space="preserve"> </w:t>
      </w:r>
      <w:bookmarkStart w:id="6" w:name="_Hlk82515631"/>
      <w:r w:rsidRPr="003A29C4">
        <w:rPr>
          <w:b/>
          <w:bCs/>
        </w:rPr>
        <w:t>making further changes identified</w:t>
      </w:r>
      <w:r w:rsidR="00D75302">
        <w:rPr>
          <w:b/>
          <w:bCs/>
        </w:rPr>
        <w:t>, if any,</w:t>
      </w:r>
      <w:r w:rsidRPr="003A29C4">
        <w:rPr>
          <w:b/>
          <w:bCs/>
        </w:rPr>
        <w:t xml:space="preserve"> in conclusion of </w:t>
      </w:r>
      <w:r w:rsidR="00C1519B">
        <w:rPr>
          <w:b/>
          <w:bCs/>
        </w:rPr>
        <w:t>other</w:t>
      </w:r>
      <w:r w:rsidRPr="003A29C4">
        <w:rPr>
          <w:b/>
          <w:bCs/>
        </w:rPr>
        <w:t xml:space="preserve"> questions</w:t>
      </w:r>
      <w:r w:rsidR="00C1519B">
        <w:rPr>
          <w:b/>
          <w:bCs/>
        </w:rPr>
        <w:t xml:space="preserve"> (above or below)</w:t>
      </w:r>
      <w:bookmarkEnd w:id="6"/>
      <w:r w:rsidRPr="003A29C4">
        <w:rPr>
          <w:b/>
          <w:bCs/>
        </w:rPr>
        <w:t>?</w:t>
      </w:r>
      <w:r w:rsidR="00C1519B">
        <w:rPr>
          <w:b/>
          <w:bCs/>
        </w:rPr>
        <w:t xml:space="preserve"> [Please avoid CR-</w:t>
      </w:r>
      <w:proofErr w:type="spellStart"/>
      <w:r w:rsidR="00C1519B">
        <w:rPr>
          <w:b/>
          <w:bCs/>
        </w:rPr>
        <w:t>specifc</w:t>
      </w:r>
      <w:proofErr w:type="spellEnd"/>
      <w:r w:rsidR="00C1519B">
        <w:rPr>
          <w:b/>
          <w:bCs/>
        </w:rPr>
        <w:t xml:space="preserve"> comments here, as there are questions for each CR below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EC6DAF" w:rsidRPr="00650223" w14:paraId="3997B1C8" w14:textId="77777777" w:rsidTr="007F0D76">
        <w:trPr>
          <w:trHeight w:val="50"/>
        </w:trPr>
        <w:tc>
          <w:tcPr>
            <w:tcW w:w="1980" w:type="dxa"/>
          </w:tcPr>
          <w:p w14:paraId="76C8B01F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B87F390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EC6DAF" w:rsidRPr="0017749E" w14:paraId="652C08EE" w14:textId="77777777" w:rsidTr="007F0D76">
        <w:tc>
          <w:tcPr>
            <w:tcW w:w="1980" w:type="dxa"/>
          </w:tcPr>
          <w:p w14:paraId="0B8C10A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A65243E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1287350D" w14:textId="77777777" w:rsidTr="007F0D76">
        <w:tc>
          <w:tcPr>
            <w:tcW w:w="1980" w:type="dxa"/>
          </w:tcPr>
          <w:p w14:paraId="655F8B51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507AD12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7C0978E2" w14:textId="77777777" w:rsidTr="007F0D76">
        <w:tc>
          <w:tcPr>
            <w:tcW w:w="1980" w:type="dxa"/>
          </w:tcPr>
          <w:p w14:paraId="680AFF53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B2EBB6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5CABCCB8" w14:textId="77777777" w:rsidTr="007F0D76">
        <w:tc>
          <w:tcPr>
            <w:tcW w:w="1980" w:type="dxa"/>
          </w:tcPr>
          <w:p w14:paraId="126F7927" w14:textId="77777777" w:rsidR="00EC6DAF" w:rsidRPr="0017749E" w:rsidRDefault="00EC6DAF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2589DD5" w14:textId="77777777" w:rsidR="00EC6DAF" w:rsidRPr="0017749E" w:rsidRDefault="00EC6DAF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EC6DAF" w:rsidRPr="0017749E" w14:paraId="06FF5F0A" w14:textId="77777777" w:rsidTr="007F0D76">
        <w:tc>
          <w:tcPr>
            <w:tcW w:w="1980" w:type="dxa"/>
          </w:tcPr>
          <w:p w14:paraId="45D98E9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4D5BEA4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EC6DAF" w:rsidRPr="0017749E" w14:paraId="3E4CC1B0" w14:textId="77777777" w:rsidTr="007F0D76">
        <w:tc>
          <w:tcPr>
            <w:tcW w:w="1980" w:type="dxa"/>
          </w:tcPr>
          <w:p w14:paraId="0DEDC4B9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71DD8A" w14:textId="77777777" w:rsidR="00EC6DAF" w:rsidRPr="0017749E" w:rsidRDefault="00EC6DAF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4092B80" w14:textId="333CA9A5" w:rsidR="00EC6DAF" w:rsidRDefault="00EC6DAF" w:rsidP="00EC6DAF"/>
    <w:p w14:paraId="3944E54D" w14:textId="7AC805F8" w:rsidR="00C1519B" w:rsidRDefault="00906D5F" w:rsidP="00EC6DAF">
      <w:r>
        <w:t>F</w:t>
      </w:r>
      <w:r w:rsidR="00C1519B">
        <w:t>or the actual changes in the CRs, please provide your comments in the respective tables below</w:t>
      </w:r>
      <w:r w:rsidR="003A29C4">
        <w:t xml:space="preserve">, </w:t>
      </w:r>
      <w:r w:rsidR="003A29C4" w:rsidRPr="003A29C4">
        <w:rPr>
          <w:b/>
          <w:bCs/>
        </w:rPr>
        <w:t>including whether the corresponding CR is needed/not needed</w:t>
      </w:r>
      <w:r w:rsidR="00C1519B">
        <w:t xml:space="preserve">. These comments will be </w:t>
      </w:r>
      <w:r w:rsidR="00C4371D">
        <w:t>helpful</w:t>
      </w:r>
      <w:r w:rsidR="00C1519B">
        <w:t xml:space="preserve"> to update the CRs as needed.</w:t>
      </w:r>
    </w:p>
    <w:p w14:paraId="5D237698" w14:textId="77777777" w:rsidR="006B33F9" w:rsidRDefault="006B33F9" w:rsidP="006B33F9">
      <w:pPr>
        <w:rPr>
          <w:b/>
          <w:bCs/>
        </w:rPr>
      </w:pPr>
    </w:p>
    <w:p w14:paraId="7A452D2F" w14:textId="009CD0C0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7</w:t>
      </w:r>
      <w:r>
        <w:rPr>
          <w:b/>
          <w:bCs/>
        </w:rPr>
        <w:t xml:space="preserve">: </w:t>
      </w:r>
      <w:r w:rsidRPr="00676384">
        <w:rPr>
          <w:b/>
          <w:bCs/>
        </w:rPr>
        <w:t>Comments on CR for TS 3</w:t>
      </w:r>
      <w:r>
        <w:rPr>
          <w:b/>
          <w:bCs/>
        </w:rPr>
        <w:t>6.304</w:t>
      </w:r>
      <w:r w:rsidRPr="00676384">
        <w:rPr>
          <w:b/>
          <w:bCs/>
        </w:rPr>
        <w:t>: [</w:t>
      </w:r>
      <w:r>
        <w:rPr>
          <w:b/>
          <w:bCs/>
        </w:rPr>
        <w:t>8</w:t>
      </w:r>
      <w:r w:rsidRPr="00676384">
        <w:rPr>
          <w:b/>
          <w:bCs/>
        </w:rPr>
        <w:t xml:space="preserve">] </w:t>
      </w:r>
      <w:r w:rsidRPr="00C4371D">
        <w:rPr>
          <w:b/>
          <w:bCs/>
        </w:rPr>
        <w:t>R2-210856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74280633" w14:textId="77777777" w:rsidTr="00676384">
        <w:trPr>
          <w:trHeight w:val="50"/>
        </w:trPr>
        <w:tc>
          <w:tcPr>
            <w:tcW w:w="1980" w:type="dxa"/>
          </w:tcPr>
          <w:p w14:paraId="4AE36ED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122017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17749E" w14:paraId="3F1BA86A" w14:textId="77777777" w:rsidTr="00676384">
        <w:tc>
          <w:tcPr>
            <w:tcW w:w="1980" w:type="dxa"/>
          </w:tcPr>
          <w:p w14:paraId="3E82D59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C485CC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4B2325F0" w14:textId="77777777" w:rsidTr="00676384">
        <w:tc>
          <w:tcPr>
            <w:tcW w:w="1980" w:type="dxa"/>
          </w:tcPr>
          <w:p w14:paraId="2318C2DA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7F7DE98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70FBDD45" w14:textId="77777777" w:rsidTr="00676384">
        <w:tc>
          <w:tcPr>
            <w:tcW w:w="1980" w:type="dxa"/>
          </w:tcPr>
          <w:p w14:paraId="1E735549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99B96FA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08FB4451" w14:textId="77777777" w:rsidTr="00676384">
        <w:tc>
          <w:tcPr>
            <w:tcW w:w="1980" w:type="dxa"/>
          </w:tcPr>
          <w:p w14:paraId="096481DA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6FD63D51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6B33F9" w:rsidRPr="0017749E" w14:paraId="1D8FBC3D" w14:textId="77777777" w:rsidTr="00676384">
        <w:tc>
          <w:tcPr>
            <w:tcW w:w="1980" w:type="dxa"/>
          </w:tcPr>
          <w:p w14:paraId="2A787C8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B4DAA6B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668C6CB6" w14:textId="77777777" w:rsidTr="00676384">
        <w:tc>
          <w:tcPr>
            <w:tcW w:w="1980" w:type="dxa"/>
          </w:tcPr>
          <w:p w14:paraId="2E354342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C61FF50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34337B5A" w14:textId="77777777" w:rsidR="006B33F9" w:rsidRDefault="006B33F9" w:rsidP="006B33F9"/>
    <w:p w14:paraId="38411686" w14:textId="77777777" w:rsidR="006B33F9" w:rsidRDefault="006B33F9" w:rsidP="00EC6DAF"/>
    <w:p w14:paraId="11BF0AD2" w14:textId="10111BAA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8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6.3</w:t>
      </w:r>
      <w:r w:rsidR="007F0D76">
        <w:rPr>
          <w:b/>
          <w:bCs/>
        </w:rPr>
        <w:t>06</w:t>
      </w:r>
      <w:r w:rsidR="007F0D76" w:rsidRPr="00676384">
        <w:rPr>
          <w:b/>
          <w:bCs/>
        </w:rPr>
        <w:t xml:space="preserve">: </w:t>
      </w:r>
      <w:r w:rsidR="007F0D76" w:rsidRPr="007F0D76">
        <w:rPr>
          <w:b/>
          <w:bCs/>
        </w:rPr>
        <w:t>[5] R2-210855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4E2B008F" w14:textId="77777777" w:rsidTr="00676384">
        <w:trPr>
          <w:trHeight w:val="50"/>
        </w:trPr>
        <w:tc>
          <w:tcPr>
            <w:tcW w:w="1980" w:type="dxa"/>
          </w:tcPr>
          <w:p w14:paraId="690EE5E4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7B96403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17749E" w14:paraId="1D4AF53A" w14:textId="77777777" w:rsidTr="00676384">
        <w:tc>
          <w:tcPr>
            <w:tcW w:w="1980" w:type="dxa"/>
          </w:tcPr>
          <w:p w14:paraId="62C141CB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05EC67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305ADA80" w14:textId="77777777" w:rsidTr="00676384">
        <w:tc>
          <w:tcPr>
            <w:tcW w:w="1980" w:type="dxa"/>
          </w:tcPr>
          <w:p w14:paraId="5FAE6253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FEE318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C5D8AA2" w14:textId="77777777" w:rsidTr="00676384">
        <w:tc>
          <w:tcPr>
            <w:tcW w:w="1980" w:type="dxa"/>
          </w:tcPr>
          <w:p w14:paraId="287D1E9E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30C5D20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A7DE7E7" w14:textId="77777777" w:rsidTr="00676384">
        <w:tc>
          <w:tcPr>
            <w:tcW w:w="1980" w:type="dxa"/>
          </w:tcPr>
          <w:p w14:paraId="5B9C6C46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F2AA59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F0D76" w:rsidRPr="0017749E" w14:paraId="36426AAE" w14:textId="77777777" w:rsidTr="00676384">
        <w:tc>
          <w:tcPr>
            <w:tcW w:w="1980" w:type="dxa"/>
          </w:tcPr>
          <w:p w14:paraId="7B36855F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5A78266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57EB0345" w14:textId="77777777" w:rsidTr="00676384">
        <w:tc>
          <w:tcPr>
            <w:tcW w:w="1980" w:type="dxa"/>
          </w:tcPr>
          <w:p w14:paraId="2D037725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FE896D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6DE964D3" w14:textId="2E54FCB4" w:rsidR="007F0D76" w:rsidRDefault="007F0D76" w:rsidP="007F0D76"/>
    <w:p w14:paraId="03A5579F" w14:textId="0506B6A9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9</w:t>
      </w:r>
      <w:r>
        <w:rPr>
          <w:b/>
          <w:bCs/>
        </w:rPr>
        <w:t xml:space="preserve">: </w:t>
      </w:r>
      <w:r w:rsidRPr="00676384">
        <w:rPr>
          <w:b/>
          <w:bCs/>
        </w:rPr>
        <w:t xml:space="preserve">Comments on CR for TS 36.331: [2] </w:t>
      </w:r>
      <w:r w:rsidRPr="00C4371D">
        <w:rPr>
          <w:b/>
          <w:bCs/>
        </w:rPr>
        <w:t xml:space="preserve">R2-2109027 </w:t>
      </w:r>
      <w:r w:rsidRPr="00676384">
        <w:rPr>
          <w:b/>
          <w:bCs/>
        </w:rPr>
        <w:t xml:space="preserve">+ [6] </w:t>
      </w:r>
      <w:r w:rsidRPr="00C4371D">
        <w:rPr>
          <w:b/>
          <w:bCs/>
        </w:rPr>
        <w:t>R2-210855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03"/>
      </w:tblGrid>
      <w:tr w:rsidR="006B33F9" w:rsidRPr="00650223" w14:paraId="2686EB1A" w14:textId="77777777" w:rsidTr="00676384">
        <w:trPr>
          <w:trHeight w:val="50"/>
        </w:trPr>
        <w:tc>
          <w:tcPr>
            <w:tcW w:w="1980" w:type="dxa"/>
          </w:tcPr>
          <w:p w14:paraId="791F10ED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7D94DB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17749E" w14:paraId="4DCF644B" w14:textId="77777777" w:rsidTr="00676384">
        <w:tc>
          <w:tcPr>
            <w:tcW w:w="1980" w:type="dxa"/>
          </w:tcPr>
          <w:p w14:paraId="20F60FD3" w14:textId="1A6DAAE9" w:rsidR="006B33F9" w:rsidRP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17749E"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6373" w:type="dxa"/>
          </w:tcPr>
          <w:p w14:paraId="27FA048B" w14:textId="4F3A7AA8" w:rsid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Change in 5.6.8.2 should be updated as follows:</w:t>
            </w:r>
          </w:p>
          <w:p w14:paraId="1AC9E127" w14:textId="3D8D1E11" w:rsidR="0017749E" w:rsidRPr="0017749E" w:rsidRDefault="0017749E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9C73649" wp14:editId="1A7A6CA2">
                  <wp:extent cx="3992578" cy="904052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181"/>
                          <a:stretch/>
                        </pic:blipFill>
                        <pic:spPr bwMode="auto">
                          <a:xfrm>
                            <a:off x="0" y="0"/>
                            <a:ext cx="4021506" cy="9106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33F9" w:rsidRPr="0017749E" w14:paraId="28F929A5" w14:textId="77777777" w:rsidTr="00676384">
        <w:tc>
          <w:tcPr>
            <w:tcW w:w="1980" w:type="dxa"/>
          </w:tcPr>
          <w:p w14:paraId="284763E5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5D00914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52B9296D" w14:textId="77777777" w:rsidTr="00676384">
        <w:tc>
          <w:tcPr>
            <w:tcW w:w="1980" w:type="dxa"/>
          </w:tcPr>
          <w:p w14:paraId="79BF6F90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027D23C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4A6BD0DF" w14:textId="77777777" w:rsidTr="00676384">
        <w:tc>
          <w:tcPr>
            <w:tcW w:w="1980" w:type="dxa"/>
          </w:tcPr>
          <w:p w14:paraId="24772E70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0B3D517D" w14:textId="77777777" w:rsidR="006B33F9" w:rsidRPr="0017749E" w:rsidRDefault="006B33F9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6B33F9" w:rsidRPr="0017749E" w14:paraId="0958D13B" w14:textId="77777777" w:rsidTr="00676384">
        <w:tc>
          <w:tcPr>
            <w:tcW w:w="1980" w:type="dxa"/>
          </w:tcPr>
          <w:p w14:paraId="2538D826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0C8FB2E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6B33F9" w:rsidRPr="0017749E" w14:paraId="07089AB6" w14:textId="77777777" w:rsidTr="00676384">
        <w:tc>
          <w:tcPr>
            <w:tcW w:w="1980" w:type="dxa"/>
          </w:tcPr>
          <w:p w14:paraId="2F5F7CC8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D42CEE8" w14:textId="77777777" w:rsidR="006B33F9" w:rsidRPr="0017749E" w:rsidRDefault="006B33F9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0D6F5890" w14:textId="076C4575" w:rsidR="006B33F9" w:rsidRDefault="006B33F9" w:rsidP="007F0D76"/>
    <w:p w14:paraId="548C192C" w14:textId="4FA6CF5C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10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</w:t>
      </w:r>
      <w:r w:rsidR="007F0D76">
        <w:rPr>
          <w:b/>
          <w:bCs/>
        </w:rPr>
        <w:t>7</w:t>
      </w:r>
      <w:r w:rsidR="007F0D76" w:rsidRPr="00676384">
        <w:rPr>
          <w:b/>
          <w:bCs/>
        </w:rPr>
        <w:t>.3</w:t>
      </w:r>
      <w:r w:rsidR="007F0D76">
        <w:rPr>
          <w:b/>
          <w:bCs/>
        </w:rPr>
        <w:t>20</w:t>
      </w:r>
      <w:r w:rsidR="007F0D76" w:rsidRPr="00676384">
        <w:rPr>
          <w:b/>
          <w:bCs/>
        </w:rPr>
        <w:t>: [</w:t>
      </w:r>
      <w:r w:rsidR="00BB3870">
        <w:rPr>
          <w:b/>
          <w:bCs/>
        </w:rPr>
        <w:t>3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902</w:t>
      </w:r>
      <w:r w:rsidR="00BB3870" w:rsidRPr="00C4371D">
        <w:rPr>
          <w:b/>
          <w:bCs/>
        </w:rPr>
        <w:t>8</w:t>
      </w:r>
      <w:r w:rsidR="007F0D76" w:rsidRPr="00C4371D">
        <w:rPr>
          <w:b/>
          <w:bCs/>
        </w:rPr>
        <w:t xml:space="preserve"> </w:t>
      </w:r>
      <w:r w:rsidR="007F0D76" w:rsidRPr="00676384">
        <w:rPr>
          <w:b/>
          <w:bCs/>
        </w:rPr>
        <w:t>+ [</w:t>
      </w:r>
      <w:r w:rsidR="00BB3870">
        <w:rPr>
          <w:b/>
          <w:bCs/>
        </w:rPr>
        <w:t>7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855</w:t>
      </w:r>
      <w:r w:rsidR="00BB3870" w:rsidRPr="00C4371D">
        <w:rPr>
          <w:b/>
          <w:bCs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7EE4A76D" w14:textId="77777777" w:rsidTr="00676384">
        <w:trPr>
          <w:trHeight w:val="50"/>
        </w:trPr>
        <w:tc>
          <w:tcPr>
            <w:tcW w:w="1980" w:type="dxa"/>
          </w:tcPr>
          <w:p w14:paraId="1DAE7D4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A0A0EC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17749E" w14:paraId="4EA36919" w14:textId="77777777" w:rsidTr="00676384">
        <w:tc>
          <w:tcPr>
            <w:tcW w:w="1980" w:type="dxa"/>
          </w:tcPr>
          <w:p w14:paraId="24F7EBF9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6246E2C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37756E52" w14:textId="77777777" w:rsidTr="00676384">
        <w:tc>
          <w:tcPr>
            <w:tcW w:w="1980" w:type="dxa"/>
          </w:tcPr>
          <w:p w14:paraId="6E03B920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FE1E0AF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65BBFEE1" w14:textId="77777777" w:rsidTr="00676384">
        <w:tc>
          <w:tcPr>
            <w:tcW w:w="1980" w:type="dxa"/>
          </w:tcPr>
          <w:p w14:paraId="2F1603FA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AA34C88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40A0633F" w14:textId="77777777" w:rsidTr="00676384">
        <w:tc>
          <w:tcPr>
            <w:tcW w:w="1980" w:type="dxa"/>
          </w:tcPr>
          <w:p w14:paraId="782DF924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6BBE081" w14:textId="77777777" w:rsidR="007F0D76" w:rsidRPr="0017749E" w:rsidRDefault="007F0D76" w:rsidP="00676384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F0D76" w:rsidRPr="0017749E" w14:paraId="1E42EF83" w14:textId="77777777" w:rsidTr="00676384">
        <w:tc>
          <w:tcPr>
            <w:tcW w:w="1980" w:type="dxa"/>
          </w:tcPr>
          <w:p w14:paraId="640C2C12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03939E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F0D76" w:rsidRPr="0017749E" w14:paraId="27F3DE3E" w14:textId="77777777" w:rsidTr="00676384">
        <w:tc>
          <w:tcPr>
            <w:tcW w:w="1980" w:type="dxa"/>
          </w:tcPr>
          <w:p w14:paraId="08EB49A3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74ABE9" w14:textId="77777777" w:rsidR="007F0D76" w:rsidRPr="0017749E" w:rsidRDefault="007F0D76" w:rsidP="00676384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6B4F6A39" w14:textId="4D6DD4FD" w:rsidR="00C1519B" w:rsidRDefault="00C1519B" w:rsidP="006D182A"/>
    <w:p w14:paraId="0990BC37" w14:textId="7B82BD3A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lastRenderedPageBreak/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4FC5FD7C" w14:textId="77777777" w:rsidTr="0094095D">
        <w:tc>
          <w:tcPr>
            <w:tcW w:w="1980" w:type="dxa"/>
          </w:tcPr>
          <w:p w14:paraId="790D9E84" w14:textId="77777777" w:rsidR="00756BD7" w:rsidRPr="0017749E" w:rsidRDefault="00756BD7" w:rsidP="0094095D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873341" w14:textId="77777777" w:rsidR="00756BD7" w:rsidRPr="0017749E" w:rsidRDefault="00756BD7" w:rsidP="0094095D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756BD7" w:rsidRPr="0017749E" w14:paraId="0B489ABA" w14:textId="77777777" w:rsidTr="0094095D">
        <w:tc>
          <w:tcPr>
            <w:tcW w:w="1980" w:type="dxa"/>
          </w:tcPr>
          <w:p w14:paraId="799A52B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0641A10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28D04DE4" w14:textId="77777777" w:rsidTr="0094095D">
        <w:tc>
          <w:tcPr>
            <w:tcW w:w="1980" w:type="dxa"/>
          </w:tcPr>
          <w:p w14:paraId="7B648CE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B7EC173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4DEEC10E" w14:textId="6FCA6F0C" w:rsidR="006F4CA2" w:rsidRDefault="006F4CA2" w:rsidP="00672305">
      <w:pPr>
        <w:spacing w:after="0"/>
        <w:rPr>
          <w:sz w:val="22"/>
          <w:szCs w:val="22"/>
        </w:rPr>
      </w:pPr>
      <w:r w:rsidRPr="007364DD">
        <w:rPr>
          <w:sz w:val="22"/>
          <w:szCs w:val="22"/>
          <w:highlight w:val="yellow"/>
        </w:rPr>
        <w:t xml:space="preserve">[To be </w:t>
      </w:r>
      <w:r w:rsidR="00BD3BE5">
        <w:rPr>
          <w:sz w:val="22"/>
          <w:szCs w:val="22"/>
          <w:highlight w:val="yellow"/>
        </w:rPr>
        <w:t>added</w:t>
      </w:r>
      <w:r w:rsidR="008F0A3A">
        <w:rPr>
          <w:sz w:val="22"/>
          <w:szCs w:val="22"/>
          <w:highlight w:val="yellow"/>
        </w:rPr>
        <w:t xml:space="preserve"> later</w:t>
      </w:r>
      <w:r w:rsidRPr="007364DD">
        <w:rPr>
          <w:sz w:val="22"/>
          <w:szCs w:val="22"/>
          <w:highlight w:val="yellow"/>
        </w:rPr>
        <w:t>]</w:t>
      </w:r>
    </w:p>
    <w:p w14:paraId="5B710595" w14:textId="77777777" w:rsidR="00A90E0F" w:rsidRPr="00672305" w:rsidRDefault="00A90E0F" w:rsidP="00A65273">
      <w:pPr>
        <w:spacing w:after="0"/>
        <w:rPr>
          <w:sz w:val="22"/>
          <w:szCs w:val="22"/>
        </w:rPr>
      </w:pPr>
    </w:p>
    <w:p w14:paraId="19F01A9E" w14:textId="77777777" w:rsidR="00916091" w:rsidRPr="00C4371D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2B39F20C" w14:textId="0DF5AA38" w:rsidR="006F4CA2" w:rsidRPr="008F0A3A" w:rsidRDefault="006F4CA2" w:rsidP="00A65273">
      <w:pPr>
        <w:spacing w:after="0"/>
        <w:rPr>
          <w:rFonts w:eastAsiaTheme="minorEastAsia"/>
          <w:lang w:eastAsia="zh-CN"/>
        </w:rPr>
      </w:pPr>
      <w:r w:rsidRPr="008F0A3A">
        <w:rPr>
          <w:rFonts w:eastAsiaTheme="minorEastAsia" w:hint="eastAsia"/>
          <w:lang w:eastAsia="zh-CN"/>
        </w:rPr>
        <w:t>[</w:t>
      </w:r>
      <w:r w:rsidRPr="008F0A3A">
        <w:rPr>
          <w:rFonts w:eastAsiaTheme="minorEastAsia"/>
          <w:lang w:eastAsia="zh-CN"/>
        </w:rPr>
        <w:t xml:space="preserve">1] </w:t>
      </w:r>
      <w:r w:rsidR="00AC116C" w:rsidRPr="008F0A3A">
        <w:rPr>
          <w:rFonts w:eastAsiaTheme="minorEastAsia"/>
          <w:lang w:eastAsia="zh-CN"/>
        </w:rPr>
        <w:t>R2-2108831 Report on LTE legacy, 71 GHz, DCCA, Multi-SIM and RAN slicing</w:t>
      </w:r>
    </w:p>
    <w:p w14:paraId="3A08D7B4" w14:textId="14E9D3BF" w:rsidR="00024CF5" w:rsidRPr="008F0A3A" w:rsidRDefault="00024CF5" w:rsidP="006F4CA2">
      <w:pPr>
        <w:spacing w:after="0"/>
      </w:pPr>
      <w:r w:rsidRPr="008F0A3A">
        <w:t>[</w:t>
      </w:r>
      <w:r w:rsidR="00F01A7F" w:rsidRPr="008F0A3A">
        <w:t>2</w:t>
      </w:r>
      <w:r w:rsidRPr="008F0A3A">
        <w:t xml:space="preserve">] </w:t>
      </w:r>
      <w:r w:rsidR="00472EF2" w:rsidRPr="008F0A3A">
        <w:t>R2-2109027 Introduction of event-based trigger for LTE MDT logging</w:t>
      </w:r>
      <w:r w:rsidR="007F2E1D" w:rsidRPr="008F0A3A">
        <w:t>,</w:t>
      </w:r>
      <w:r w:rsidR="00B616DB" w:rsidRPr="008F0A3A">
        <w:t xml:space="preserve"> KDDI Corporation, CMCC, Telecom Italia, Samsung, Ericsson</w:t>
      </w:r>
      <w:r w:rsidR="00F01A7F" w:rsidRPr="008F0A3A">
        <w:t xml:space="preserve"> [36.331]</w:t>
      </w:r>
    </w:p>
    <w:p w14:paraId="0AA6A1C9" w14:textId="696CFD9B" w:rsidR="00472EF2" w:rsidRPr="008F0A3A" w:rsidRDefault="00472EF2" w:rsidP="006F4CA2">
      <w:pPr>
        <w:spacing w:after="0"/>
      </w:pPr>
      <w:r w:rsidRPr="008F0A3A">
        <w:t>[</w:t>
      </w:r>
      <w:r w:rsidR="00F01A7F" w:rsidRPr="008F0A3A">
        <w:t>3</w:t>
      </w:r>
      <w:r w:rsidRPr="008F0A3A">
        <w:t xml:space="preserve">] </w:t>
      </w:r>
      <w:r w:rsidR="00D1599C" w:rsidRPr="008F0A3A">
        <w:t>R2-2109028 Introduction of event-based trigger for LTE MDT logging</w:t>
      </w:r>
      <w:r w:rsidR="007F2E1D" w:rsidRPr="008F0A3A">
        <w:t xml:space="preserve">, </w:t>
      </w:r>
      <w:r w:rsidR="00B616DB" w:rsidRPr="008F0A3A">
        <w:t>KDDI Corporation, CMCC, Telecom Italia, Samsung, Ericsson</w:t>
      </w:r>
      <w:r w:rsidR="00F01A7F" w:rsidRPr="008F0A3A">
        <w:t xml:space="preserve"> [37.320]</w:t>
      </w:r>
    </w:p>
    <w:p w14:paraId="07E9B830" w14:textId="154A1E7E" w:rsidR="000F7443" w:rsidRPr="008F0A3A" w:rsidRDefault="00D1599C" w:rsidP="008F52AC">
      <w:pPr>
        <w:spacing w:after="0"/>
      </w:pPr>
      <w:r w:rsidRPr="008F0A3A">
        <w:t>[</w:t>
      </w:r>
      <w:r w:rsidR="00F01A7F" w:rsidRPr="008F0A3A">
        <w:t>4</w:t>
      </w:r>
      <w:r w:rsidRPr="008F0A3A">
        <w:t xml:space="preserve">] </w:t>
      </w:r>
      <w:r w:rsidR="007F2E1D" w:rsidRPr="008F0A3A">
        <w:t xml:space="preserve">R2-2108556 Discussion on event triggered logged MDT for LTE, Huawei, </w:t>
      </w:r>
      <w:proofErr w:type="spellStart"/>
      <w:r w:rsidR="007F2E1D" w:rsidRPr="008F0A3A">
        <w:t>HiSilicon</w:t>
      </w:r>
      <w:proofErr w:type="spellEnd"/>
    </w:p>
    <w:p w14:paraId="47777916" w14:textId="603539E2" w:rsidR="00F01A7F" w:rsidRPr="008F0A3A" w:rsidRDefault="00F01A7F" w:rsidP="00F01A7F">
      <w:pPr>
        <w:spacing w:after="0"/>
      </w:pPr>
      <w:bookmarkStart w:id="7" w:name="_Hlk82100741"/>
      <w:r w:rsidRPr="008F0A3A">
        <w:t xml:space="preserve">[5] R2-2108557 </w:t>
      </w:r>
      <w:bookmarkEnd w:id="7"/>
      <w:r w:rsidRPr="008F0A3A">
        <w:t xml:space="preserve">CR to 36.306 on event triggered logged MDT for LTE, Huawei, </w:t>
      </w:r>
      <w:proofErr w:type="spellStart"/>
      <w:r w:rsidRPr="008F0A3A">
        <w:t>HiSilicon</w:t>
      </w:r>
      <w:proofErr w:type="spellEnd"/>
    </w:p>
    <w:p w14:paraId="4D6D265F" w14:textId="365C6715" w:rsidR="00F01A7F" w:rsidRPr="008F0A3A" w:rsidRDefault="00F01A7F" w:rsidP="00F01A7F">
      <w:pPr>
        <w:spacing w:after="0"/>
      </w:pPr>
      <w:r w:rsidRPr="008F0A3A">
        <w:t xml:space="preserve">[6] R2-2108558 CR to 36.331 on event triggered logged MDT for LTE, Huawei, </w:t>
      </w:r>
      <w:proofErr w:type="spellStart"/>
      <w:r w:rsidRPr="008F0A3A">
        <w:t>HiSilicon</w:t>
      </w:r>
      <w:proofErr w:type="spellEnd"/>
    </w:p>
    <w:p w14:paraId="6F65DB22" w14:textId="503573E0" w:rsidR="00F01A7F" w:rsidRPr="008F0A3A" w:rsidRDefault="00F01A7F" w:rsidP="00F01A7F">
      <w:pPr>
        <w:spacing w:after="0"/>
      </w:pPr>
      <w:r w:rsidRPr="008F0A3A">
        <w:t xml:space="preserve">[7] R2-2108559 CR to 37.320 on event triggered logged MDT for LTE, Huawei, </w:t>
      </w:r>
      <w:proofErr w:type="spellStart"/>
      <w:r w:rsidRPr="008F0A3A">
        <w:t>HiSilicon</w:t>
      </w:r>
      <w:proofErr w:type="spellEnd"/>
    </w:p>
    <w:p w14:paraId="15DAD70A" w14:textId="2F0E29FF" w:rsidR="007E0B55" w:rsidRPr="008F0A3A" w:rsidRDefault="00F01A7F" w:rsidP="00F01A7F">
      <w:pPr>
        <w:spacing w:after="0"/>
      </w:pPr>
      <w:r w:rsidRPr="008F0A3A">
        <w:t xml:space="preserve">[8] R2-2108560 CR to 36.304 on event triggered logged MDT for LTE, Huawei, </w:t>
      </w:r>
      <w:proofErr w:type="spellStart"/>
      <w:r w:rsidRPr="008F0A3A">
        <w:t>HiSilicon</w:t>
      </w:r>
      <w:proofErr w:type="spellEnd"/>
    </w:p>
    <w:sectPr w:rsidR="007E0B55" w:rsidRPr="008F0A3A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A07FA" w14:textId="77777777" w:rsidR="00890E23" w:rsidRDefault="00890E23">
      <w:r>
        <w:separator/>
      </w:r>
    </w:p>
  </w:endnote>
  <w:endnote w:type="continuationSeparator" w:id="0">
    <w:p w14:paraId="0648260C" w14:textId="77777777" w:rsidR="00890E23" w:rsidRDefault="00890E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91AEA" w14:textId="77777777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221EE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221EE">
      <w:rPr>
        <w:rStyle w:val="PageNumber"/>
      </w:rPr>
      <w:t>6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439E1" w14:textId="77777777" w:rsidR="00890E23" w:rsidRDefault="00890E23">
      <w:r>
        <w:separator/>
      </w:r>
    </w:p>
  </w:footnote>
  <w:footnote w:type="continuationSeparator" w:id="0">
    <w:p w14:paraId="111FFEAE" w14:textId="77777777" w:rsidR="00890E23" w:rsidRDefault="00890E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9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1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4"/>
  </w:num>
  <w:num w:numId="18">
    <w:abstractNumId w:val="5"/>
  </w:num>
  <w:num w:numId="19">
    <w:abstractNumId w:val="20"/>
  </w:num>
  <w:num w:numId="20">
    <w:abstractNumId w:val="3"/>
  </w:num>
  <w:num w:numId="21">
    <w:abstractNumId w:val="14"/>
  </w:num>
  <w:num w:numId="22">
    <w:abstractNumId w:val="2"/>
  </w:num>
  <w:num w:numId="23">
    <w:abstractNumId w:val="22"/>
  </w:num>
  <w:num w:numId="24">
    <w:abstractNumId w:val="6"/>
  </w:num>
  <w:num w:numId="25">
    <w:abstractNumId w:val="23"/>
  </w:num>
  <w:num w:numId="2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DFC"/>
    <w:rsid w:val="00012A65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71D"/>
    <w:rsid w:val="00C43AB1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704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BD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8</Pages>
  <Words>2193</Words>
  <Characters>1250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/>
  <LinksUpToDate>false</LinksUpToDate>
  <CharactersWithSpaces>1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Nokia</cp:lastModifiedBy>
  <cp:revision>3</cp:revision>
  <cp:lastPrinted>2014-08-13T09:20:00Z</cp:lastPrinted>
  <dcterms:created xsi:type="dcterms:W3CDTF">2021-10-01T12:24:00Z</dcterms:created>
  <dcterms:modified xsi:type="dcterms:W3CDTF">2021-10-0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</Properties>
</file>